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6D976" w14:textId="2B10150D" w:rsidR="005C6D11" w:rsidRPr="00F55D0C" w:rsidRDefault="005C6D11" w:rsidP="00F55D0C">
      <w:pPr>
        <w:pStyle w:val="BRANDING"/>
      </w:pPr>
      <w:r w:rsidRPr="004D2438">
        <w:rPr>
          <w:noProof/>
        </w:rPr>
        <w:drawing>
          <wp:anchor distT="0" distB="0" distL="114300" distR="114300" simplePos="0" relativeHeight="251658240" behindDoc="0" locked="0" layoutInCell="1" allowOverlap="1" wp14:anchorId="755175FB" wp14:editId="5128108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63200" cy="7632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00" cy="76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52C9">
        <w:t xml:space="preserve">Call for </w:t>
      </w:r>
      <w:proofErr w:type="gramStart"/>
      <w:r w:rsidR="009752C9">
        <w:t>Experts</w:t>
      </w:r>
      <w:proofErr w:type="gramEnd"/>
    </w:p>
    <w:p w14:paraId="3B35537C" w14:textId="48E3BEDC" w:rsidR="001F5916" w:rsidRDefault="001F5916" w:rsidP="00955631">
      <w:pPr>
        <w:pStyle w:val="Title"/>
      </w:pPr>
    </w:p>
    <w:p w14:paraId="68BC8F81" w14:textId="1191D623" w:rsidR="001F5916" w:rsidRDefault="001F5916" w:rsidP="00955631">
      <w:pPr>
        <w:pStyle w:val="Title"/>
      </w:pPr>
    </w:p>
    <w:p w14:paraId="756D406F" w14:textId="77777777" w:rsidR="001F5916" w:rsidRDefault="001F5916" w:rsidP="00955631">
      <w:pPr>
        <w:pStyle w:val="Title"/>
      </w:pPr>
    </w:p>
    <w:p w14:paraId="733226A8" w14:textId="77777777" w:rsidR="001F5916" w:rsidRDefault="001F5916" w:rsidP="00955631">
      <w:pPr>
        <w:pStyle w:val="Title"/>
      </w:pPr>
    </w:p>
    <w:p w14:paraId="72529E19" w14:textId="77777777" w:rsidR="001F5916" w:rsidRDefault="001F5916" w:rsidP="00955631">
      <w:pPr>
        <w:pStyle w:val="Title"/>
      </w:pPr>
    </w:p>
    <w:p w14:paraId="0C7BFC57" w14:textId="77777777" w:rsidR="001F5916" w:rsidRDefault="001F5916" w:rsidP="00955631">
      <w:pPr>
        <w:pStyle w:val="Title"/>
      </w:pPr>
    </w:p>
    <w:p w14:paraId="739FF581" w14:textId="7794B096" w:rsidR="00BA6DD5" w:rsidRDefault="00BA6DD5" w:rsidP="00A5677E">
      <w:pPr>
        <w:jc w:val="center"/>
        <w:rPr>
          <w:rFonts w:ascii="EC Square Sans Pro" w:hAnsi="EC Square Sans Pro"/>
          <w:b/>
          <w:bCs/>
          <w:color w:val="000000"/>
          <w:sz w:val="48"/>
          <w:szCs w:val="48"/>
        </w:rPr>
      </w:pPr>
      <w:r>
        <w:rPr>
          <w:rFonts w:ascii="EC Square Sans Pro" w:hAnsi="EC Square Sans Pro"/>
          <w:b/>
          <w:bCs/>
          <w:color w:val="000000"/>
          <w:sz w:val="48"/>
          <w:szCs w:val="48"/>
        </w:rPr>
        <w:t>APPLICATION FORM</w:t>
      </w:r>
    </w:p>
    <w:p w14:paraId="103DFB8B" w14:textId="54CA6560" w:rsidR="001F5916" w:rsidRPr="00A5677E" w:rsidRDefault="00812BAE" w:rsidP="00A5677E">
      <w:pPr>
        <w:jc w:val="center"/>
        <w:rPr>
          <w:rFonts w:ascii="EC Square Sans Pro" w:hAnsi="EC Square Sans Pro"/>
          <w:b/>
          <w:bCs/>
          <w:color w:val="000000"/>
          <w:sz w:val="48"/>
          <w:szCs w:val="48"/>
        </w:rPr>
      </w:pPr>
      <w:r>
        <w:rPr>
          <w:rFonts w:ascii="EC Square Sans Pro" w:hAnsi="EC Square Sans Pro"/>
          <w:b/>
          <w:bCs/>
          <w:color w:val="000000"/>
          <w:sz w:val="48"/>
          <w:szCs w:val="48"/>
        </w:rPr>
        <w:t xml:space="preserve">Call for experts to conduct a study on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465534" w14:paraId="25F1EC8D" w14:textId="77777777" w:rsidTr="00465534">
        <w:tc>
          <w:tcPr>
            <w:tcW w:w="9019" w:type="dxa"/>
          </w:tcPr>
          <w:p w14:paraId="4D0C9784" w14:textId="0EC1F63F" w:rsidR="00465534" w:rsidRPr="00465534" w:rsidRDefault="00465534" w:rsidP="00465534">
            <w:pPr>
              <w:pStyle w:val="Subtitle"/>
              <w:rPr>
                <w:i/>
                <w:iCs/>
              </w:rPr>
            </w:pPr>
            <w:r w:rsidRPr="00465534">
              <w:rPr>
                <w:i/>
                <w:iCs/>
              </w:rPr>
              <w:t>Please insert here the topic of the call</w:t>
            </w:r>
          </w:p>
          <w:p w14:paraId="473A62ED" w14:textId="77777777" w:rsidR="00465534" w:rsidRDefault="00465534" w:rsidP="00BA4649"/>
        </w:tc>
      </w:tr>
    </w:tbl>
    <w:p w14:paraId="677A1AA4" w14:textId="77777777" w:rsidR="00BA4649" w:rsidRPr="00BA4649" w:rsidRDefault="00BA4649" w:rsidP="00BA4649"/>
    <w:p w14:paraId="048BA74B" w14:textId="77777777" w:rsidR="00A5677E" w:rsidRPr="00A5677E" w:rsidRDefault="00A5677E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42AE8280" w14:textId="77777777" w:rsidR="00A5677E" w:rsidRPr="00A5677E" w:rsidRDefault="00A5677E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64B1835F" w14:textId="62989D87" w:rsidR="00A5677E" w:rsidRDefault="00A5677E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13E0217B" w14:textId="18713292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49ADB812" w14:textId="287B6AC0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21BB03EB" w14:textId="1E9222BE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674B9ABA" w14:textId="77777777" w:rsidR="005C6D11" w:rsidRPr="00A5677E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4C5E0140" w14:textId="6179B617" w:rsidR="00A5677E" w:rsidRDefault="00A5677E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154B8339" w14:textId="6858EDD2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36A88E58" w14:textId="7DB87756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28C72411" w14:textId="7D3A86D1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4952ED05" w14:textId="0FAEFF98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4790349F" w14:textId="3A2D6BBA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7B8A95C9" w14:textId="4C18B39E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6AAF8BB0" w14:textId="39478B65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08BB6E92" w14:textId="1B653FA6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16478A57" w14:textId="2E6FF0BE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17738184" w14:textId="76F188EA" w:rsidR="005C6D11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08979132" w14:textId="37CEB3F0" w:rsidR="005C6D11" w:rsidRPr="00A5677E" w:rsidRDefault="005C6D11" w:rsidP="00D0273A">
      <w:pPr>
        <w:jc w:val="left"/>
        <w:rPr>
          <w:rFonts w:ascii="EC Square Sans Pro" w:hAnsi="EC Square Sans Pro"/>
          <w:b/>
          <w:bCs/>
          <w:color w:val="000000"/>
          <w:sz w:val="24"/>
          <w:szCs w:val="24"/>
        </w:rPr>
      </w:pPr>
    </w:p>
    <w:p w14:paraId="5B1505D1" w14:textId="6ED7EFC4" w:rsidR="00D0273A" w:rsidRDefault="00BA4649" w:rsidP="00D0273A">
      <w:pPr>
        <w:jc w:val="left"/>
        <w:rPr>
          <w:rFonts w:ascii="EC Square Sans Pro" w:hAnsi="EC Square Sans Pro"/>
          <w:bCs/>
          <w:color w:val="000000"/>
          <w:sz w:val="24"/>
          <w:szCs w:val="24"/>
        </w:rPr>
      </w:pPr>
      <w:r>
        <w:rPr>
          <w:rFonts w:ascii="EC Square Sans Pro" w:hAnsi="EC Square Sans Pro"/>
          <w:bCs/>
          <w:color w:val="000000"/>
          <w:sz w:val="24"/>
          <w:szCs w:val="24"/>
        </w:rPr>
        <w:t>Scalable Cities Secretariat | Austrian Institute of Technology</w:t>
      </w:r>
    </w:p>
    <w:p w14:paraId="6B81D1F2" w14:textId="057CE6FC" w:rsidR="003E601C" w:rsidRPr="009B64F9" w:rsidRDefault="004E4E99" w:rsidP="009B64F9">
      <w:pPr>
        <w:jc w:val="left"/>
        <w:rPr>
          <w:rFonts w:ascii="EC Square Sans Pro" w:hAnsi="EC Square Sans Pro"/>
          <w:sz w:val="24"/>
          <w:szCs w:val="24"/>
        </w:rPr>
        <w:sectPr w:rsidR="003E601C" w:rsidRPr="009B64F9" w:rsidSect="005C6D1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9" w:h="16834"/>
          <w:pgMar w:top="1440" w:right="1440" w:bottom="1559" w:left="1440" w:header="720" w:footer="454" w:gutter="0"/>
          <w:pgNumType w:start="1"/>
          <w:cols w:space="720"/>
          <w:titlePg/>
        </w:sectPr>
      </w:pPr>
      <w:r>
        <w:rPr>
          <w:rFonts w:ascii="EC Square Sans Pro" w:hAnsi="EC Square Sans Pro"/>
          <w:bCs/>
          <w:color w:val="000000"/>
          <w:sz w:val="24"/>
          <w:szCs w:val="24"/>
        </w:rPr>
        <w:t>January</w:t>
      </w:r>
      <w:r w:rsidR="00102494">
        <w:rPr>
          <w:rFonts w:ascii="EC Square Sans Pro" w:hAnsi="EC Square Sans Pro"/>
          <w:bCs/>
          <w:color w:val="000000"/>
          <w:sz w:val="24"/>
          <w:szCs w:val="24"/>
        </w:rPr>
        <w:t xml:space="preserve"> </w:t>
      </w:r>
      <w:r w:rsidR="00BA4649">
        <w:rPr>
          <w:rFonts w:ascii="EC Square Sans Pro" w:hAnsi="EC Square Sans Pro"/>
          <w:bCs/>
          <w:color w:val="000000"/>
          <w:sz w:val="24"/>
          <w:szCs w:val="24"/>
        </w:rPr>
        <w:t>202</w:t>
      </w:r>
      <w:r>
        <w:rPr>
          <w:rFonts w:ascii="EC Square Sans Pro" w:hAnsi="EC Square Sans Pro"/>
          <w:bCs/>
          <w:color w:val="000000"/>
          <w:sz w:val="24"/>
          <w:szCs w:val="24"/>
        </w:rPr>
        <w:t>4</w:t>
      </w:r>
    </w:p>
    <w:p w14:paraId="46B262C9" w14:textId="1E886EF3" w:rsidR="00812AFF" w:rsidRDefault="00812AFF" w:rsidP="00812AFF">
      <w:pPr>
        <w:pStyle w:val="BRANDING"/>
      </w:pPr>
      <w:bookmarkStart w:id="0" w:name="_heading=h.1t3h5sf" w:colFirst="0" w:colLast="0"/>
      <w:bookmarkEnd w:id="0"/>
      <w:r>
        <w:lastRenderedPageBreak/>
        <w:t>Applic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465534" w14:paraId="382BC40A" w14:textId="77777777" w:rsidTr="00465534">
        <w:tc>
          <w:tcPr>
            <w:tcW w:w="9019" w:type="dxa"/>
            <w:tcBorders>
              <w:bottom w:val="single" w:sz="4" w:space="0" w:color="auto"/>
            </w:tcBorders>
          </w:tcPr>
          <w:p w14:paraId="020C7965" w14:textId="7480412B" w:rsidR="00465534" w:rsidRPr="00465534" w:rsidRDefault="00465534" w:rsidP="00465534">
            <w:pPr>
              <w:rPr>
                <w:b/>
                <w:bCs/>
                <w:i/>
                <w:iCs/>
              </w:rPr>
            </w:pPr>
            <w:r w:rsidRPr="00465534">
              <w:rPr>
                <w:b/>
                <w:bCs/>
                <w:i/>
                <w:iCs/>
              </w:rPr>
              <w:t xml:space="preserve">Please insert here the topic </w:t>
            </w:r>
            <w:r w:rsidR="00E8454E">
              <w:rPr>
                <w:b/>
                <w:bCs/>
                <w:i/>
                <w:iCs/>
              </w:rPr>
              <w:t xml:space="preserve">of </w:t>
            </w:r>
            <w:r w:rsidRPr="00465534">
              <w:rPr>
                <w:b/>
                <w:bCs/>
                <w:i/>
                <w:iCs/>
              </w:rPr>
              <w:t xml:space="preserve">the call. </w:t>
            </w:r>
          </w:p>
          <w:p w14:paraId="74609472" w14:textId="77777777" w:rsidR="00465534" w:rsidRDefault="00465534" w:rsidP="00E80204">
            <w:pPr>
              <w:rPr>
                <w:b/>
                <w:bCs/>
              </w:rPr>
            </w:pPr>
          </w:p>
        </w:tc>
      </w:tr>
    </w:tbl>
    <w:p w14:paraId="557C7C24" w14:textId="0C831130" w:rsidR="00CF5CCB" w:rsidRDefault="00CF5CCB" w:rsidP="00E80204">
      <w:pPr>
        <w:rPr>
          <w:b/>
          <w:bCs/>
        </w:rPr>
      </w:pPr>
    </w:p>
    <w:p w14:paraId="1B371344" w14:textId="77777777" w:rsidR="00465534" w:rsidRDefault="00465534" w:rsidP="00E80204"/>
    <w:p w14:paraId="098F07CF" w14:textId="788F0FB5" w:rsidR="000E435C" w:rsidRDefault="00E8454E" w:rsidP="000806C6">
      <w:r w:rsidRPr="00E8454E">
        <w:t xml:space="preserve">Additional details about the content of the call (deliverables, schedule, etc.) can be found in the right column under background documents in the </w:t>
      </w:r>
      <w:r w:rsidRPr="00E8454E">
        <w:rPr>
          <w:b/>
          <w:bCs/>
          <w:i/>
          <w:iCs/>
        </w:rPr>
        <w:t>Terms of Reference</w:t>
      </w:r>
      <w:r w:rsidRPr="00E8454E">
        <w:t xml:space="preserve"> for the specific calls or on the Scalable Cities</w:t>
      </w:r>
      <w:r>
        <w:t xml:space="preserve"> </w:t>
      </w:r>
      <w:hyperlink r:id="rId19" w:history="1">
        <w:r w:rsidRPr="00E8454E">
          <w:rPr>
            <w:rStyle w:val="Hyperlink"/>
          </w:rPr>
          <w:t>website</w:t>
        </w:r>
      </w:hyperlink>
      <w:r>
        <w:t xml:space="preserve">. </w:t>
      </w:r>
    </w:p>
    <w:p w14:paraId="466E8325" w14:textId="77777777" w:rsidR="00465534" w:rsidRDefault="00465534" w:rsidP="000806C6"/>
    <w:p w14:paraId="4A31D11F" w14:textId="56A60C6E" w:rsidR="000E435C" w:rsidRDefault="000E435C" w:rsidP="000806C6">
      <w:bookmarkStart w:id="1" w:name="_Hlk155711655"/>
      <w:r>
        <w:t xml:space="preserve">Please </w:t>
      </w:r>
      <w:r w:rsidR="00FB247A">
        <w:t>note</w:t>
      </w:r>
      <w:r>
        <w:t xml:space="preserve"> that we only consider applications from a panel of experts with min. </w:t>
      </w:r>
      <w:r w:rsidR="00773172">
        <w:t>3</w:t>
      </w:r>
      <w:r>
        <w:t xml:space="preserve"> people. </w:t>
      </w:r>
      <w:r w:rsidR="00362795">
        <w:t>Individual applications are not eligible for the evaluation of the applications.</w:t>
      </w:r>
    </w:p>
    <w:bookmarkEnd w:id="1"/>
    <w:p w14:paraId="540EB8D4" w14:textId="77777777" w:rsidR="001F0E66" w:rsidRDefault="001F0E66" w:rsidP="000806C6"/>
    <w:p w14:paraId="52B790D4" w14:textId="0B8B27BD" w:rsidR="000160E7" w:rsidRDefault="001F0E66" w:rsidP="00E8454E">
      <w:pPr>
        <w:pStyle w:val="NoSpacing"/>
      </w:pPr>
      <w:r w:rsidRPr="001F0E66">
        <w:t xml:space="preserve">In case of questions about the form, kindly write to </w:t>
      </w:r>
      <w:r w:rsidRPr="001F0E66">
        <w:rPr>
          <w:b/>
          <w:bCs/>
        </w:rPr>
        <w:t>call4expert@ait.ac.at.</w:t>
      </w:r>
    </w:p>
    <w:p w14:paraId="00DCBE05" w14:textId="55EB076A" w:rsidR="000160E7" w:rsidRDefault="00852725" w:rsidP="00E7088C">
      <w:pPr>
        <w:pStyle w:val="Heading1"/>
      </w:pPr>
      <w:r>
        <w:t xml:space="preserve">Qualification of the </w:t>
      </w:r>
      <w:r w:rsidR="00E7088C">
        <w:t>c</w:t>
      </w:r>
      <w:r>
        <w:t>onsortium</w:t>
      </w:r>
    </w:p>
    <w:p w14:paraId="02D96955" w14:textId="2125430B" w:rsidR="0046444F" w:rsidRDefault="0046444F" w:rsidP="001A5347">
      <w:pPr>
        <w:pStyle w:val="Heading5"/>
      </w:pPr>
      <w:r w:rsidRPr="0093762C">
        <w:t xml:space="preserve">Please indicate the members of the panel of experts and </w:t>
      </w:r>
      <w:r w:rsidR="0093762C">
        <w:t>their experience.</w:t>
      </w:r>
    </w:p>
    <w:p w14:paraId="3E6AA567" w14:textId="35DF9983" w:rsidR="00657FFC" w:rsidRDefault="00657FFC" w:rsidP="00657FFC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657FFC" w:rsidRPr="00624816" w14:paraId="63D35B83" w14:textId="77777777" w:rsidTr="00E71332">
        <w:trPr>
          <w:trHeight w:val="503"/>
        </w:trPr>
        <w:tc>
          <w:tcPr>
            <w:tcW w:w="9019" w:type="dxa"/>
            <w:vAlign w:val="center"/>
          </w:tcPr>
          <w:p w14:paraId="2BEDFB6D" w14:textId="3740860A" w:rsidR="00657FFC" w:rsidRPr="00624816" w:rsidRDefault="00E71332" w:rsidP="00E71332">
            <w:pPr>
              <w:jc w:val="left"/>
              <w:rPr>
                <w:b/>
                <w:sz w:val="20"/>
                <w:szCs w:val="20"/>
              </w:rPr>
            </w:pPr>
            <w:r w:rsidRPr="00624816">
              <w:rPr>
                <w:b/>
                <w:sz w:val="20"/>
                <w:szCs w:val="20"/>
              </w:rPr>
              <w:t>Expert lead</w:t>
            </w:r>
          </w:p>
        </w:tc>
      </w:tr>
    </w:tbl>
    <w:p w14:paraId="7B0D9C67" w14:textId="77777777" w:rsidR="00657FFC" w:rsidRPr="00657FFC" w:rsidRDefault="00657FFC" w:rsidP="00657FFC"/>
    <w:p w14:paraId="62EF1F5F" w14:textId="77777777" w:rsidR="00A121D9" w:rsidRDefault="00A121D9" w:rsidP="0046444F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A121D9" w14:paraId="08C02201" w14:textId="77777777" w:rsidTr="00A121D9">
        <w:tc>
          <w:tcPr>
            <w:tcW w:w="4509" w:type="dxa"/>
          </w:tcPr>
          <w:p w14:paraId="2DE6DFA8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Last name:</w:t>
            </w:r>
          </w:p>
          <w:p w14:paraId="09E150C5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bottom w:val="single" w:sz="4" w:space="0" w:color="auto"/>
            </w:tcBorders>
          </w:tcPr>
          <w:p w14:paraId="23E44F3A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18CCC5A9" w14:textId="77777777" w:rsidTr="00A121D9">
        <w:tc>
          <w:tcPr>
            <w:tcW w:w="4509" w:type="dxa"/>
          </w:tcPr>
          <w:p w14:paraId="635E35C6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First name:</w:t>
            </w:r>
          </w:p>
          <w:p w14:paraId="4DE5257D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6ADC198A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1574C65A" w14:textId="77777777" w:rsidTr="00A121D9">
        <w:tc>
          <w:tcPr>
            <w:tcW w:w="4509" w:type="dxa"/>
          </w:tcPr>
          <w:p w14:paraId="392D8079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Organisation:</w:t>
            </w:r>
          </w:p>
          <w:p w14:paraId="02C7A80F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4086FBC0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30F6C2AE" w14:textId="77777777" w:rsidTr="00A121D9">
        <w:tc>
          <w:tcPr>
            <w:tcW w:w="4509" w:type="dxa"/>
          </w:tcPr>
          <w:p w14:paraId="6C59C26C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Job title:</w:t>
            </w:r>
          </w:p>
          <w:p w14:paraId="3BEA2DC2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21EA34C2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44409047" w14:textId="77777777" w:rsidTr="00A121D9">
        <w:tc>
          <w:tcPr>
            <w:tcW w:w="4509" w:type="dxa"/>
          </w:tcPr>
          <w:p w14:paraId="28BBEA2C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Professional background:</w:t>
            </w:r>
          </w:p>
          <w:p w14:paraId="05975CA4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1AC9A160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4283940B" w14:textId="77777777" w:rsidTr="00A121D9">
        <w:tc>
          <w:tcPr>
            <w:tcW w:w="4509" w:type="dxa"/>
          </w:tcPr>
          <w:p w14:paraId="0A978CBF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Email address:</w:t>
            </w:r>
          </w:p>
          <w:p w14:paraId="72FF42CA" w14:textId="77777777" w:rsidR="00A121D9" w:rsidRDefault="00A121D9" w:rsidP="00A121D9">
            <w:pPr>
              <w:rPr>
                <w:b/>
                <w:bCs/>
              </w:rPr>
            </w:pPr>
          </w:p>
          <w:p w14:paraId="7BEBDAAB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2230BB06" w14:textId="77777777" w:rsidR="00A121D9" w:rsidRDefault="00A121D9" w:rsidP="0046444F">
            <w:pPr>
              <w:rPr>
                <w:b/>
                <w:bCs/>
              </w:rPr>
            </w:pPr>
          </w:p>
        </w:tc>
      </w:tr>
      <w:tr w:rsidR="00A121D9" w14:paraId="5D49C5B3" w14:textId="77777777" w:rsidTr="00A121D9">
        <w:tc>
          <w:tcPr>
            <w:tcW w:w="4509" w:type="dxa"/>
          </w:tcPr>
          <w:p w14:paraId="6E705B81" w14:textId="77777777" w:rsidR="00A121D9" w:rsidRDefault="00A121D9" w:rsidP="00A121D9">
            <w:pPr>
              <w:rPr>
                <w:b/>
                <w:bCs/>
              </w:rPr>
            </w:pPr>
            <w:r>
              <w:rPr>
                <w:b/>
                <w:bCs/>
              </w:rPr>
              <w:t>Phone number:</w:t>
            </w:r>
          </w:p>
          <w:p w14:paraId="4CD3530C" w14:textId="77777777" w:rsidR="00A121D9" w:rsidRDefault="00A121D9" w:rsidP="0046444F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</w:tcBorders>
          </w:tcPr>
          <w:p w14:paraId="6225C029" w14:textId="77777777" w:rsidR="00A121D9" w:rsidRDefault="00A121D9" w:rsidP="0046444F">
            <w:pPr>
              <w:rPr>
                <w:b/>
                <w:bCs/>
              </w:rPr>
            </w:pPr>
          </w:p>
        </w:tc>
      </w:tr>
    </w:tbl>
    <w:p w14:paraId="78CC9544" w14:textId="01365188" w:rsidR="00F6373E" w:rsidRDefault="00F6373E" w:rsidP="000806C6">
      <w:pPr>
        <w:rPr>
          <w:b/>
          <w:bCs/>
        </w:rPr>
      </w:pPr>
    </w:p>
    <w:p w14:paraId="0EAB1997" w14:textId="319F2389" w:rsidR="00F36761" w:rsidRDefault="00F36761" w:rsidP="001A5347">
      <w:pPr>
        <w:pStyle w:val="Heading5"/>
        <w:rPr>
          <w:bCs/>
        </w:rPr>
      </w:pPr>
      <w:r>
        <w:t xml:space="preserve">Please name </w:t>
      </w:r>
      <w:r w:rsidR="00F37954">
        <w:t>five</w:t>
      </w:r>
      <w:r w:rsidR="00BA6811">
        <w:t xml:space="preserve"> of your</w:t>
      </w:r>
      <w:r w:rsidR="00F37954">
        <w:t xml:space="preserve"> most </w:t>
      </w:r>
      <w:r>
        <w:t xml:space="preserve">relevant </w:t>
      </w:r>
      <w:r w:rsidR="00F63A38">
        <w:t>work</w:t>
      </w:r>
      <w:r w:rsidR="00F37954">
        <w:t>s</w:t>
      </w:r>
      <w:r w:rsidR="00F63A38">
        <w:t xml:space="preserve"> </w:t>
      </w:r>
      <w:r w:rsidR="00BA6811">
        <w:t xml:space="preserve">related to the scope of this contract. </w:t>
      </w:r>
    </w:p>
    <w:p w14:paraId="3FE2D2A5" w14:textId="77777777" w:rsidR="00E03200" w:rsidRDefault="00E03200" w:rsidP="00E03200">
      <w:pPr>
        <w:rPr>
          <w:b/>
          <w:bCs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552"/>
        <w:gridCol w:w="2693"/>
        <w:gridCol w:w="3212"/>
      </w:tblGrid>
      <w:tr w:rsidR="00E03200" w14:paraId="2C17D426" w14:textId="77777777" w:rsidTr="007F4EE4">
        <w:tc>
          <w:tcPr>
            <w:tcW w:w="562" w:type="dxa"/>
            <w:shd w:val="clear" w:color="auto" w:fill="00A79D"/>
          </w:tcPr>
          <w:p w14:paraId="54965B30" w14:textId="77777777" w:rsidR="00E03200" w:rsidRDefault="00E03200" w:rsidP="00E03200">
            <w:pPr>
              <w:rPr>
                <w:b/>
                <w:bCs/>
                <w:color w:val="FFFFFF" w:themeColor="background1"/>
              </w:rPr>
            </w:pPr>
          </w:p>
          <w:p w14:paraId="7BDD45FF" w14:textId="4EB83F72" w:rsidR="00DB28EA" w:rsidRPr="00DB28EA" w:rsidRDefault="00DB28EA" w:rsidP="00E03200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2552" w:type="dxa"/>
            <w:shd w:val="clear" w:color="auto" w:fill="00A79D"/>
          </w:tcPr>
          <w:p w14:paraId="72D34FDB" w14:textId="61FDE97B" w:rsidR="00E03200" w:rsidRPr="00DB28EA" w:rsidRDefault="00E03200" w:rsidP="00E03200">
            <w:pPr>
              <w:rPr>
                <w:b/>
                <w:bCs/>
                <w:color w:val="FFFFFF" w:themeColor="background1"/>
              </w:rPr>
            </w:pPr>
            <w:r w:rsidRPr="00DB28EA">
              <w:rPr>
                <w:b/>
                <w:bCs/>
                <w:color w:val="FFFFFF" w:themeColor="background1"/>
              </w:rPr>
              <w:t>Name of the project</w:t>
            </w:r>
          </w:p>
        </w:tc>
        <w:tc>
          <w:tcPr>
            <w:tcW w:w="2693" w:type="dxa"/>
            <w:shd w:val="clear" w:color="auto" w:fill="00A79D"/>
          </w:tcPr>
          <w:p w14:paraId="2FAB6717" w14:textId="1CACB334" w:rsidR="00E03200" w:rsidRPr="00DB28EA" w:rsidRDefault="003F2A13" w:rsidP="00E03200">
            <w:pPr>
              <w:rPr>
                <w:b/>
                <w:bCs/>
                <w:color w:val="FFFFFF" w:themeColor="background1"/>
              </w:rPr>
            </w:pPr>
            <w:r w:rsidRPr="00DB28EA">
              <w:rPr>
                <w:b/>
                <w:bCs/>
                <w:color w:val="FFFFFF" w:themeColor="background1"/>
              </w:rPr>
              <w:t>Reference description and justification</w:t>
            </w:r>
          </w:p>
        </w:tc>
        <w:tc>
          <w:tcPr>
            <w:tcW w:w="3212" w:type="dxa"/>
            <w:shd w:val="clear" w:color="auto" w:fill="00A79D"/>
          </w:tcPr>
          <w:p w14:paraId="5D9EB1CC" w14:textId="44F50934" w:rsidR="00E03200" w:rsidRPr="00DB28EA" w:rsidRDefault="00320286" w:rsidP="00E03200">
            <w:pPr>
              <w:rPr>
                <w:b/>
                <w:bCs/>
                <w:color w:val="FFFFFF" w:themeColor="background1"/>
              </w:rPr>
            </w:pPr>
            <w:r w:rsidRPr="00DB28EA">
              <w:rPr>
                <w:b/>
                <w:bCs/>
                <w:color w:val="FFFFFF" w:themeColor="background1"/>
              </w:rPr>
              <w:t xml:space="preserve">Link to the project website or final report </w:t>
            </w:r>
          </w:p>
        </w:tc>
      </w:tr>
      <w:tr w:rsidR="00E03200" w14:paraId="2C4F8102" w14:textId="77777777" w:rsidTr="007F4EE4">
        <w:tc>
          <w:tcPr>
            <w:tcW w:w="562" w:type="dxa"/>
          </w:tcPr>
          <w:p w14:paraId="29328501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122550FB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3CA069F3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710D7507" w14:textId="77777777" w:rsidR="00E03200" w:rsidRDefault="00E03200" w:rsidP="00E03200">
            <w:pPr>
              <w:rPr>
                <w:b/>
                <w:bCs/>
              </w:rPr>
            </w:pPr>
          </w:p>
        </w:tc>
      </w:tr>
      <w:tr w:rsidR="00E03200" w14:paraId="1A5E1837" w14:textId="77777777" w:rsidTr="007F4EE4">
        <w:tc>
          <w:tcPr>
            <w:tcW w:w="562" w:type="dxa"/>
          </w:tcPr>
          <w:p w14:paraId="01150020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1DB2694D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607E5FC0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6B2C379B" w14:textId="77777777" w:rsidR="00E03200" w:rsidRDefault="00E03200" w:rsidP="00E03200">
            <w:pPr>
              <w:rPr>
                <w:b/>
                <w:bCs/>
              </w:rPr>
            </w:pPr>
          </w:p>
        </w:tc>
      </w:tr>
      <w:tr w:rsidR="00E03200" w14:paraId="03B982DE" w14:textId="77777777" w:rsidTr="007F4EE4">
        <w:tc>
          <w:tcPr>
            <w:tcW w:w="562" w:type="dxa"/>
          </w:tcPr>
          <w:p w14:paraId="26D3C6D4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257F8C7B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293D1FE1" w14:textId="77777777" w:rsidR="00E03200" w:rsidRDefault="00E03200" w:rsidP="00E03200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28FCC25F" w14:textId="306C26BE" w:rsidR="00DB28EA" w:rsidRDefault="00DB28EA" w:rsidP="00E03200">
            <w:pPr>
              <w:rPr>
                <w:b/>
                <w:bCs/>
              </w:rPr>
            </w:pPr>
          </w:p>
        </w:tc>
      </w:tr>
      <w:tr w:rsidR="00DB28EA" w14:paraId="303B1E85" w14:textId="77777777" w:rsidTr="007F4EE4">
        <w:tc>
          <w:tcPr>
            <w:tcW w:w="562" w:type="dxa"/>
          </w:tcPr>
          <w:p w14:paraId="737FC0E5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71805A2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3F9CD5D1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7EC39514" w14:textId="77777777" w:rsidR="00DB28EA" w:rsidRDefault="00DB28EA" w:rsidP="00E03200">
            <w:pPr>
              <w:rPr>
                <w:b/>
                <w:bCs/>
              </w:rPr>
            </w:pPr>
          </w:p>
        </w:tc>
      </w:tr>
      <w:tr w:rsidR="00DB28EA" w14:paraId="5596B7E8" w14:textId="77777777" w:rsidTr="007F4EE4">
        <w:tc>
          <w:tcPr>
            <w:tcW w:w="562" w:type="dxa"/>
          </w:tcPr>
          <w:p w14:paraId="2504577B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329CD5BD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45C07526" w14:textId="77777777" w:rsidR="00DB28EA" w:rsidRDefault="00DB28EA" w:rsidP="00E03200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035B0335" w14:textId="77777777" w:rsidR="00DB28EA" w:rsidRDefault="00DB28EA" w:rsidP="00E03200">
            <w:pPr>
              <w:rPr>
                <w:b/>
                <w:bCs/>
              </w:rPr>
            </w:pPr>
          </w:p>
        </w:tc>
      </w:tr>
    </w:tbl>
    <w:p w14:paraId="31FF9B21" w14:textId="77777777" w:rsidR="00E03200" w:rsidRDefault="00E03200" w:rsidP="00E03200">
      <w:pPr>
        <w:rPr>
          <w:b/>
          <w:bCs/>
        </w:rPr>
      </w:pPr>
    </w:p>
    <w:p w14:paraId="4128F24D" w14:textId="77777777" w:rsidR="0076762F" w:rsidRDefault="0076762F" w:rsidP="00E03200">
      <w:pPr>
        <w:rPr>
          <w:b/>
          <w:bCs/>
        </w:rPr>
      </w:pPr>
    </w:p>
    <w:p w14:paraId="18F4D0DE" w14:textId="4FDE1BD4" w:rsidR="0076762F" w:rsidRDefault="00657FFC" w:rsidP="0076762F">
      <w:pPr>
        <w:rPr>
          <w:b/>
          <w:bCs/>
        </w:rPr>
      </w:pPr>
      <w:r w:rsidRPr="00657FFC">
        <w:rPr>
          <w:b/>
          <w:bCs/>
        </w:rPr>
        <w:t>Please upload the expert CV in the indicated EUSurvey</w:t>
      </w:r>
      <w:r>
        <w:rPr>
          <w:b/>
          <w:bCs/>
        </w:rPr>
        <w:t xml:space="preserve"> </w:t>
      </w:r>
      <w:r w:rsidRPr="00657FFC">
        <w:rPr>
          <w:b/>
          <w:bCs/>
        </w:rPr>
        <w:t xml:space="preserve">section, together with any relevant documents. </w:t>
      </w:r>
    </w:p>
    <w:p w14:paraId="53710895" w14:textId="77777777" w:rsidR="00925440" w:rsidRDefault="00925440" w:rsidP="0076762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624816" w:rsidRPr="00624816" w14:paraId="668239F3" w14:textId="77777777" w:rsidTr="00624816">
        <w:trPr>
          <w:trHeight w:val="503"/>
        </w:trPr>
        <w:tc>
          <w:tcPr>
            <w:tcW w:w="9019" w:type="dxa"/>
            <w:vAlign w:val="center"/>
          </w:tcPr>
          <w:p w14:paraId="10AD6181" w14:textId="0CE02A21" w:rsidR="00624816" w:rsidRPr="00624816" w:rsidRDefault="00624816" w:rsidP="00624816">
            <w:pPr>
              <w:jc w:val="left"/>
              <w:rPr>
                <w:b/>
                <w:bCs/>
                <w:sz w:val="20"/>
                <w:szCs w:val="20"/>
              </w:rPr>
            </w:pPr>
            <w:r w:rsidRPr="00624816">
              <w:rPr>
                <w:b/>
                <w:bCs/>
                <w:sz w:val="20"/>
                <w:szCs w:val="20"/>
              </w:rPr>
              <w:t xml:space="preserve">Expert </w:t>
            </w:r>
            <w:r>
              <w:rPr>
                <w:b/>
                <w:bCs/>
                <w:sz w:val="20"/>
                <w:szCs w:val="20"/>
              </w:rPr>
              <w:t>member 1</w:t>
            </w:r>
          </w:p>
        </w:tc>
      </w:tr>
    </w:tbl>
    <w:p w14:paraId="701D8E49" w14:textId="77777777" w:rsidR="0076762F" w:rsidRDefault="0076762F" w:rsidP="00E03200">
      <w:pPr>
        <w:rPr>
          <w:b/>
          <w:bCs/>
        </w:rPr>
      </w:pPr>
    </w:p>
    <w:p w14:paraId="43869F6E" w14:textId="77777777" w:rsidR="0076762F" w:rsidRDefault="0076762F" w:rsidP="00E03200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9972E4" w14:paraId="5CA8C069" w14:textId="77777777" w:rsidTr="003A4B60">
        <w:tc>
          <w:tcPr>
            <w:tcW w:w="4509" w:type="dxa"/>
          </w:tcPr>
          <w:p w14:paraId="1A4AA8B7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Last name:</w:t>
            </w:r>
          </w:p>
          <w:p w14:paraId="3D372F60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bottom w:val="single" w:sz="4" w:space="0" w:color="auto"/>
            </w:tcBorders>
          </w:tcPr>
          <w:p w14:paraId="092146E0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0DFC4E77" w14:textId="77777777" w:rsidTr="003A4B60">
        <w:tc>
          <w:tcPr>
            <w:tcW w:w="4509" w:type="dxa"/>
          </w:tcPr>
          <w:p w14:paraId="50EA6F75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First name:</w:t>
            </w:r>
          </w:p>
          <w:p w14:paraId="4CC2CA3F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67D5BE8E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5883A902" w14:textId="77777777" w:rsidTr="003A4B60">
        <w:tc>
          <w:tcPr>
            <w:tcW w:w="4509" w:type="dxa"/>
          </w:tcPr>
          <w:p w14:paraId="235AEEE5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Organisation:</w:t>
            </w:r>
          </w:p>
          <w:p w14:paraId="728B7B7D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6C0D625E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01C55C38" w14:textId="77777777" w:rsidTr="003A4B60">
        <w:tc>
          <w:tcPr>
            <w:tcW w:w="4509" w:type="dxa"/>
          </w:tcPr>
          <w:p w14:paraId="4DF78B1E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Job title:</w:t>
            </w:r>
          </w:p>
          <w:p w14:paraId="2CA0CC20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2FC3B361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65E46E0B" w14:textId="77777777" w:rsidTr="003A4B60">
        <w:tc>
          <w:tcPr>
            <w:tcW w:w="4509" w:type="dxa"/>
          </w:tcPr>
          <w:p w14:paraId="0B6F8ADE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Professional background:</w:t>
            </w:r>
          </w:p>
          <w:p w14:paraId="512F14CE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163E0F7A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39DDBACD" w14:textId="77777777" w:rsidTr="003A4B60">
        <w:tc>
          <w:tcPr>
            <w:tcW w:w="4509" w:type="dxa"/>
          </w:tcPr>
          <w:p w14:paraId="075E9B14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Email address:</w:t>
            </w:r>
          </w:p>
          <w:p w14:paraId="53700423" w14:textId="77777777" w:rsidR="009972E4" w:rsidRDefault="009972E4">
            <w:pPr>
              <w:rPr>
                <w:b/>
                <w:bCs/>
              </w:rPr>
            </w:pPr>
          </w:p>
          <w:p w14:paraId="0B5BA38F" w14:textId="77777777" w:rsidR="009972E4" w:rsidRDefault="009972E4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559E6D8E" w14:textId="77777777" w:rsidR="009972E4" w:rsidRDefault="009972E4">
            <w:pPr>
              <w:rPr>
                <w:b/>
                <w:bCs/>
              </w:rPr>
            </w:pPr>
          </w:p>
        </w:tc>
      </w:tr>
      <w:tr w:rsidR="009972E4" w14:paraId="719F9187" w14:textId="77777777" w:rsidTr="003A4B60">
        <w:trPr>
          <w:trHeight w:val="359"/>
        </w:trPr>
        <w:tc>
          <w:tcPr>
            <w:tcW w:w="4509" w:type="dxa"/>
          </w:tcPr>
          <w:p w14:paraId="0A5418A0" w14:textId="77777777" w:rsidR="009972E4" w:rsidRDefault="009972E4">
            <w:pPr>
              <w:rPr>
                <w:b/>
                <w:bCs/>
              </w:rPr>
            </w:pPr>
            <w:r>
              <w:rPr>
                <w:b/>
                <w:bCs/>
              </w:rPr>
              <w:t>Phone number:</w:t>
            </w:r>
          </w:p>
          <w:p w14:paraId="574176E8" w14:textId="6375222D" w:rsidR="003A4B60" w:rsidRDefault="003A4B60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</w:tcBorders>
          </w:tcPr>
          <w:p w14:paraId="057B98BF" w14:textId="24D69715" w:rsidR="003A4B60" w:rsidRPr="003A4B60" w:rsidRDefault="003A4B60" w:rsidP="003A4B60"/>
        </w:tc>
      </w:tr>
    </w:tbl>
    <w:p w14:paraId="68157AFF" w14:textId="77777777" w:rsidR="0093762C" w:rsidRDefault="0093762C" w:rsidP="00E03200">
      <w:pPr>
        <w:rPr>
          <w:b/>
          <w:bCs/>
        </w:rPr>
      </w:pPr>
    </w:p>
    <w:p w14:paraId="4AD955D5" w14:textId="77777777" w:rsidR="003A4B60" w:rsidRDefault="003A4B60" w:rsidP="003A4B60">
      <w:pPr>
        <w:ind w:left="360"/>
        <w:rPr>
          <w:b/>
          <w:sz w:val="20"/>
          <w:szCs w:val="20"/>
        </w:rPr>
      </w:pPr>
    </w:p>
    <w:p w14:paraId="66DA7699" w14:textId="77777777" w:rsidR="003A4B60" w:rsidRDefault="003A4B60" w:rsidP="0054112B">
      <w:pPr>
        <w:rPr>
          <w:b/>
          <w:sz w:val="20"/>
          <w:szCs w:val="20"/>
        </w:rPr>
      </w:pPr>
    </w:p>
    <w:p w14:paraId="60E27180" w14:textId="77777777" w:rsidR="003A4B60" w:rsidRDefault="003A4B60" w:rsidP="003A4B60">
      <w:pPr>
        <w:ind w:left="360"/>
        <w:rPr>
          <w:b/>
          <w:sz w:val="20"/>
          <w:szCs w:val="20"/>
        </w:rPr>
      </w:pPr>
    </w:p>
    <w:p w14:paraId="495F5700" w14:textId="5A27D24B" w:rsidR="00273B2B" w:rsidRDefault="00BA6811" w:rsidP="00273B2B">
      <w:pPr>
        <w:rPr>
          <w:b/>
          <w:sz w:val="20"/>
          <w:szCs w:val="20"/>
        </w:rPr>
      </w:pPr>
      <w:r w:rsidRPr="00F301F8">
        <w:rPr>
          <w:b/>
          <w:bCs/>
        </w:rPr>
        <w:t>Please name five of your most relevant works related to the scope of this contract.</w:t>
      </w:r>
      <w:r>
        <w:t xml:space="preserve"> </w:t>
      </w:r>
    </w:p>
    <w:p w14:paraId="45A3D942" w14:textId="77777777" w:rsidR="00F301F8" w:rsidRDefault="00F301F8" w:rsidP="00273B2B">
      <w:pPr>
        <w:rPr>
          <w:b/>
          <w:bCs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552"/>
        <w:gridCol w:w="2693"/>
        <w:gridCol w:w="3212"/>
      </w:tblGrid>
      <w:tr w:rsidR="00273B2B" w14:paraId="5A441FAD" w14:textId="77777777" w:rsidTr="00753B99">
        <w:tc>
          <w:tcPr>
            <w:tcW w:w="562" w:type="dxa"/>
            <w:shd w:val="clear" w:color="auto" w:fill="00A79D"/>
          </w:tcPr>
          <w:p w14:paraId="699980AD" w14:textId="77777777" w:rsidR="00273B2B" w:rsidRPr="003959BB" w:rsidRDefault="00273B2B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2552" w:type="dxa"/>
            <w:shd w:val="clear" w:color="auto" w:fill="00A79D"/>
          </w:tcPr>
          <w:p w14:paraId="40EA5958" w14:textId="7BFE2302" w:rsidR="00273B2B" w:rsidRPr="003959BB" w:rsidRDefault="00273B2B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Name of the project</w:t>
            </w:r>
            <w:r w:rsidR="00244384" w:rsidRPr="003959BB">
              <w:rPr>
                <w:b/>
                <w:bCs/>
                <w:color w:val="FFFFFF" w:themeColor="background1"/>
              </w:rPr>
              <w:t xml:space="preserve"> or study</w:t>
            </w:r>
          </w:p>
        </w:tc>
        <w:tc>
          <w:tcPr>
            <w:tcW w:w="2693" w:type="dxa"/>
            <w:shd w:val="clear" w:color="auto" w:fill="00A79D"/>
          </w:tcPr>
          <w:p w14:paraId="79725F67" w14:textId="77777777" w:rsidR="00273B2B" w:rsidRPr="003959BB" w:rsidRDefault="00273B2B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Reference description and justification</w:t>
            </w:r>
          </w:p>
        </w:tc>
        <w:tc>
          <w:tcPr>
            <w:tcW w:w="3212" w:type="dxa"/>
            <w:shd w:val="clear" w:color="auto" w:fill="00A79D"/>
          </w:tcPr>
          <w:p w14:paraId="33C2FBD6" w14:textId="0931C6F6" w:rsidR="00273B2B" w:rsidRPr="003959BB" w:rsidRDefault="00273B2B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 xml:space="preserve">Link to the project website or final report </w:t>
            </w:r>
            <w:r w:rsidR="002873F7" w:rsidRPr="003959BB">
              <w:rPr>
                <w:b/>
                <w:bCs/>
                <w:color w:val="FFFFFF" w:themeColor="background1"/>
              </w:rPr>
              <w:t>(</w:t>
            </w:r>
          </w:p>
        </w:tc>
      </w:tr>
      <w:tr w:rsidR="00273B2B" w14:paraId="16CFDEE9" w14:textId="77777777" w:rsidTr="00753B99">
        <w:tc>
          <w:tcPr>
            <w:tcW w:w="562" w:type="dxa"/>
          </w:tcPr>
          <w:p w14:paraId="02800F03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5CC8D6E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135A764E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1079416E" w14:textId="77777777" w:rsidR="00273B2B" w:rsidRDefault="00273B2B">
            <w:pPr>
              <w:rPr>
                <w:b/>
                <w:bCs/>
              </w:rPr>
            </w:pPr>
          </w:p>
        </w:tc>
      </w:tr>
      <w:tr w:rsidR="00273B2B" w14:paraId="7952B02E" w14:textId="77777777" w:rsidTr="00753B99">
        <w:tc>
          <w:tcPr>
            <w:tcW w:w="562" w:type="dxa"/>
          </w:tcPr>
          <w:p w14:paraId="3FA7467B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F47B6DD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4D3EF3BB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031936A9" w14:textId="77777777" w:rsidR="00273B2B" w:rsidRDefault="00273B2B">
            <w:pPr>
              <w:rPr>
                <w:b/>
                <w:bCs/>
              </w:rPr>
            </w:pPr>
          </w:p>
        </w:tc>
      </w:tr>
      <w:tr w:rsidR="00273B2B" w14:paraId="25A06A78" w14:textId="77777777" w:rsidTr="00753B99">
        <w:tc>
          <w:tcPr>
            <w:tcW w:w="562" w:type="dxa"/>
          </w:tcPr>
          <w:p w14:paraId="743DDD28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045A2F76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12DB72F3" w14:textId="77777777" w:rsidR="00273B2B" w:rsidRDefault="00273B2B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07D586C8" w14:textId="77777777" w:rsidR="00273B2B" w:rsidRDefault="00273B2B">
            <w:pPr>
              <w:rPr>
                <w:b/>
                <w:bCs/>
              </w:rPr>
            </w:pPr>
          </w:p>
        </w:tc>
      </w:tr>
      <w:tr w:rsidR="004C337F" w14:paraId="11360537" w14:textId="77777777" w:rsidTr="00753B99">
        <w:tc>
          <w:tcPr>
            <w:tcW w:w="562" w:type="dxa"/>
          </w:tcPr>
          <w:p w14:paraId="0D5F491F" w14:textId="77777777" w:rsidR="004C337F" w:rsidRDefault="004C337F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1B84D0C7" w14:textId="77777777" w:rsidR="004C337F" w:rsidRDefault="004C337F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514A23B4" w14:textId="77777777" w:rsidR="004C337F" w:rsidRDefault="004C337F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2448A030" w14:textId="77777777" w:rsidR="004C337F" w:rsidRDefault="004C337F">
            <w:pPr>
              <w:rPr>
                <w:b/>
                <w:bCs/>
              </w:rPr>
            </w:pPr>
          </w:p>
        </w:tc>
      </w:tr>
    </w:tbl>
    <w:p w14:paraId="47E6FEB0" w14:textId="77777777" w:rsidR="00273B2B" w:rsidRDefault="00273B2B" w:rsidP="00E03200">
      <w:pPr>
        <w:rPr>
          <w:b/>
          <w:bCs/>
        </w:rPr>
      </w:pPr>
    </w:p>
    <w:p w14:paraId="062BD537" w14:textId="454332FC" w:rsidR="004C337F" w:rsidRDefault="004C337F" w:rsidP="00E03200">
      <w:pPr>
        <w:rPr>
          <w:b/>
          <w:bCs/>
        </w:rPr>
      </w:pPr>
    </w:p>
    <w:p w14:paraId="26888D41" w14:textId="77777777" w:rsidR="004F161D" w:rsidRDefault="004F161D" w:rsidP="00E03200">
      <w:pPr>
        <w:rPr>
          <w:b/>
          <w:bCs/>
        </w:rPr>
      </w:pPr>
    </w:p>
    <w:p w14:paraId="339E677F" w14:textId="1179DD4D" w:rsidR="003959BB" w:rsidRDefault="003959BB" w:rsidP="003959BB">
      <w:pPr>
        <w:rPr>
          <w:b/>
          <w:bCs/>
        </w:rPr>
      </w:pPr>
      <w:r>
        <w:rPr>
          <w:b/>
          <w:bCs/>
        </w:rPr>
        <w:t xml:space="preserve">Please upload </w:t>
      </w:r>
      <w:r w:rsidR="00B839CE">
        <w:rPr>
          <w:b/>
          <w:bCs/>
        </w:rPr>
        <w:t>the expert CV in the indicated EUSurvey</w:t>
      </w:r>
      <w:r w:rsidR="00681BA7">
        <w:rPr>
          <w:b/>
          <w:bCs/>
        </w:rPr>
        <w:t xml:space="preserve"> </w:t>
      </w:r>
      <w:r w:rsidR="00B839CE">
        <w:rPr>
          <w:b/>
          <w:bCs/>
        </w:rPr>
        <w:t xml:space="preserve">section, together with any </w:t>
      </w:r>
      <w:r>
        <w:rPr>
          <w:b/>
          <w:bCs/>
        </w:rPr>
        <w:t>relevant documents.</w:t>
      </w:r>
    </w:p>
    <w:p w14:paraId="5AFFCF59" w14:textId="77777777" w:rsidR="005B58D4" w:rsidRDefault="005B58D4" w:rsidP="00E03200">
      <w:pPr>
        <w:rPr>
          <w:b/>
          <w:bCs/>
        </w:rPr>
      </w:pPr>
    </w:p>
    <w:p w14:paraId="468B3430" w14:textId="77777777" w:rsidR="00465534" w:rsidRDefault="003A4B60">
      <w:pPr>
        <w:spacing w:line="276" w:lineRule="auto"/>
        <w:rPr>
          <w:b/>
          <w:bCs/>
        </w:rPr>
      </w:pPr>
      <w:r>
        <w:rPr>
          <w:b/>
          <w:bCs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465534" w:rsidRPr="00624816" w14:paraId="5DC89E73" w14:textId="77777777" w:rsidTr="009C566A">
        <w:trPr>
          <w:trHeight w:val="503"/>
        </w:trPr>
        <w:tc>
          <w:tcPr>
            <w:tcW w:w="9019" w:type="dxa"/>
            <w:vAlign w:val="center"/>
          </w:tcPr>
          <w:p w14:paraId="655DE289" w14:textId="74EA0B2C" w:rsidR="00465534" w:rsidRPr="00624816" w:rsidRDefault="00465534" w:rsidP="009C566A">
            <w:pPr>
              <w:jc w:val="left"/>
              <w:rPr>
                <w:b/>
                <w:bCs/>
                <w:sz w:val="20"/>
                <w:szCs w:val="20"/>
              </w:rPr>
            </w:pPr>
            <w:r w:rsidRPr="00624816">
              <w:rPr>
                <w:b/>
                <w:bCs/>
                <w:sz w:val="20"/>
                <w:szCs w:val="20"/>
              </w:rPr>
              <w:lastRenderedPageBreak/>
              <w:t xml:space="preserve">Expert </w:t>
            </w:r>
            <w:r>
              <w:rPr>
                <w:b/>
                <w:bCs/>
                <w:sz w:val="20"/>
                <w:szCs w:val="20"/>
              </w:rPr>
              <w:t>member 2</w:t>
            </w:r>
          </w:p>
        </w:tc>
      </w:tr>
    </w:tbl>
    <w:p w14:paraId="74738534" w14:textId="77777777" w:rsidR="00465534" w:rsidRDefault="00465534" w:rsidP="00465534">
      <w:pPr>
        <w:rPr>
          <w:b/>
          <w:bCs/>
        </w:rPr>
      </w:pPr>
    </w:p>
    <w:p w14:paraId="0ECA1D85" w14:textId="77777777" w:rsidR="00465534" w:rsidRDefault="00465534" w:rsidP="00465534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465534" w14:paraId="58314273" w14:textId="77777777" w:rsidTr="009C566A">
        <w:tc>
          <w:tcPr>
            <w:tcW w:w="4509" w:type="dxa"/>
          </w:tcPr>
          <w:p w14:paraId="7ADB3414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Last name:</w:t>
            </w:r>
          </w:p>
          <w:p w14:paraId="4669EF62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bottom w:val="single" w:sz="4" w:space="0" w:color="auto"/>
            </w:tcBorders>
          </w:tcPr>
          <w:p w14:paraId="69114FDA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65039D55" w14:textId="77777777" w:rsidTr="009C566A">
        <w:tc>
          <w:tcPr>
            <w:tcW w:w="4509" w:type="dxa"/>
          </w:tcPr>
          <w:p w14:paraId="74CF10F6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First name:</w:t>
            </w:r>
          </w:p>
          <w:p w14:paraId="46CAAFBE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68C4E7F5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38D85FFC" w14:textId="77777777" w:rsidTr="009C566A">
        <w:tc>
          <w:tcPr>
            <w:tcW w:w="4509" w:type="dxa"/>
          </w:tcPr>
          <w:p w14:paraId="56B7C555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Organisation:</w:t>
            </w:r>
          </w:p>
          <w:p w14:paraId="631A2698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7D477174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2C9FC74E" w14:textId="77777777" w:rsidTr="009C566A">
        <w:tc>
          <w:tcPr>
            <w:tcW w:w="4509" w:type="dxa"/>
          </w:tcPr>
          <w:p w14:paraId="5FE70F4D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Job title:</w:t>
            </w:r>
          </w:p>
          <w:p w14:paraId="3E42E520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275CC289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3D6E600F" w14:textId="77777777" w:rsidTr="009C566A">
        <w:tc>
          <w:tcPr>
            <w:tcW w:w="4509" w:type="dxa"/>
          </w:tcPr>
          <w:p w14:paraId="08ADC465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Professional background:</w:t>
            </w:r>
          </w:p>
          <w:p w14:paraId="0D540DFE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6CA97EB2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4D97BB03" w14:textId="77777777" w:rsidTr="009C566A">
        <w:tc>
          <w:tcPr>
            <w:tcW w:w="4509" w:type="dxa"/>
          </w:tcPr>
          <w:p w14:paraId="4E6800C8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Email address:</w:t>
            </w:r>
          </w:p>
          <w:p w14:paraId="06F2D0A0" w14:textId="77777777" w:rsidR="00465534" w:rsidRDefault="00465534" w:rsidP="009C566A">
            <w:pPr>
              <w:rPr>
                <w:b/>
                <w:bCs/>
              </w:rPr>
            </w:pPr>
          </w:p>
          <w:p w14:paraId="2C3A470B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  <w:bottom w:val="single" w:sz="4" w:space="0" w:color="auto"/>
            </w:tcBorders>
          </w:tcPr>
          <w:p w14:paraId="52C43E52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1CC8BFC0" w14:textId="77777777" w:rsidTr="009C566A">
        <w:trPr>
          <w:trHeight w:val="359"/>
        </w:trPr>
        <w:tc>
          <w:tcPr>
            <w:tcW w:w="4509" w:type="dxa"/>
          </w:tcPr>
          <w:p w14:paraId="50EE3928" w14:textId="77777777" w:rsidR="00465534" w:rsidRDefault="00465534" w:rsidP="009C566A">
            <w:pPr>
              <w:rPr>
                <w:b/>
                <w:bCs/>
              </w:rPr>
            </w:pPr>
            <w:r>
              <w:rPr>
                <w:b/>
                <w:bCs/>
              </w:rPr>
              <w:t>Phone number:</w:t>
            </w:r>
          </w:p>
          <w:p w14:paraId="5E138FEB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4510" w:type="dxa"/>
            <w:tcBorders>
              <w:top w:val="single" w:sz="4" w:space="0" w:color="auto"/>
            </w:tcBorders>
          </w:tcPr>
          <w:p w14:paraId="2F8502CA" w14:textId="77777777" w:rsidR="00465534" w:rsidRPr="003A4B60" w:rsidRDefault="00465534" w:rsidP="009C566A"/>
        </w:tc>
      </w:tr>
    </w:tbl>
    <w:p w14:paraId="5C70DD59" w14:textId="77777777" w:rsidR="00465534" w:rsidRDefault="00465534" w:rsidP="00465534">
      <w:pPr>
        <w:rPr>
          <w:b/>
          <w:bCs/>
        </w:rPr>
      </w:pPr>
    </w:p>
    <w:p w14:paraId="70E88CCD" w14:textId="77777777" w:rsidR="00465534" w:rsidRDefault="00465534" w:rsidP="00465534">
      <w:pPr>
        <w:ind w:left="360"/>
        <w:rPr>
          <w:b/>
          <w:sz w:val="20"/>
          <w:szCs w:val="20"/>
        </w:rPr>
      </w:pPr>
    </w:p>
    <w:p w14:paraId="246E7CC6" w14:textId="77777777" w:rsidR="00465534" w:rsidRDefault="00465534" w:rsidP="00465534">
      <w:pPr>
        <w:rPr>
          <w:b/>
          <w:sz w:val="20"/>
          <w:szCs w:val="20"/>
        </w:rPr>
      </w:pPr>
    </w:p>
    <w:p w14:paraId="3DB58BC6" w14:textId="77777777" w:rsidR="00465534" w:rsidRDefault="00465534" w:rsidP="00465534">
      <w:pPr>
        <w:ind w:left="360"/>
        <w:rPr>
          <w:b/>
          <w:sz w:val="20"/>
          <w:szCs w:val="20"/>
        </w:rPr>
      </w:pPr>
    </w:p>
    <w:p w14:paraId="78C00E95" w14:textId="77777777" w:rsidR="00465534" w:rsidRDefault="00465534" w:rsidP="00465534">
      <w:pPr>
        <w:rPr>
          <w:b/>
          <w:sz w:val="20"/>
          <w:szCs w:val="20"/>
        </w:rPr>
      </w:pPr>
      <w:r w:rsidRPr="00F301F8">
        <w:rPr>
          <w:b/>
          <w:bCs/>
        </w:rPr>
        <w:t>Please name five of your most relevant works related to the scope of this contract.</w:t>
      </w:r>
      <w:r>
        <w:t xml:space="preserve"> </w:t>
      </w:r>
    </w:p>
    <w:p w14:paraId="7AFC5A4B" w14:textId="77777777" w:rsidR="00465534" w:rsidRDefault="00465534" w:rsidP="00465534">
      <w:pPr>
        <w:rPr>
          <w:b/>
          <w:bCs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552"/>
        <w:gridCol w:w="2693"/>
        <w:gridCol w:w="3212"/>
      </w:tblGrid>
      <w:tr w:rsidR="00465534" w14:paraId="76580B49" w14:textId="77777777" w:rsidTr="009C566A">
        <w:tc>
          <w:tcPr>
            <w:tcW w:w="562" w:type="dxa"/>
            <w:shd w:val="clear" w:color="auto" w:fill="00A79D"/>
          </w:tcPr>
          <w:p w14:paraId="3E20EC4D" w14:textId="77777777" w:rsidR="00465534" w:rsidRPr="003959BB" w:rsidRDefault="00465534" w:rsidP="009C566A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2552" w:type="dxa"/>
            <w:shd w:val="clear" w:color="auto" w:fill="00A79D"/>
          </w:tcPr>
          <w:p w14:paraId="101625F6" w14:textId="77777777" w:rsidR="00465534" w:rsidRPr="003959BB" w:rsidRDefault="00465534" w:rsidP="009C566A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Name of the project or study</w:t>
            </w:r>
          </w:p>
        </w:tc>
        <w:tc>
          <w:tcPr>
            <w:tcW w:w="2693" w:type="dxa"/>
            <w:shd w:val="clear" w:color="auto" w:fill="00A79D"/>
          </w:tcPr>
          <w:p w14:paraId="3CBAF5A1" w14:textId="77777777" w:rsidR="00465534" w:rsidRPr="003959BB" w:rsidRDefault="00465534" w:rsidP="009C566A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Reference description and justification</w:t>
            </w:r>
          </w:p>
        </w:tc>
        <w:tc>
          <w:tcPr>
            <w:tcW w:w="3212" w:type="dxa"/>
            <w:shd w:val="clear" w:color="auto" w:fill="00A79D"/>
          </w:tcPr>
          <w:p w14:paraId="6B6E0238" w14:textId="77777777" w:rsidR="00465534" w:rsidRPr="003959BB" w:rsidRDefault="00465534" w:rsidP="009C566A">
            <w:pPr>
              <w:rPr>
                <w:b/>
                <w:bCs/>
                <w:color w:val="FFFFFF" w:themeColor="background1"/>
              </w:rPr>
            </w:pPr>
            <w:r w:rsidRPr="003959BB">
              <w:rPr>
                <w:b/>
                <w:bCs/>
                <w:color w:val="FFFFFF" w:themeColor="background1"/>
              </w:rPr>
              <w:t>Link to the project website or final report (</w:t>
            </w:r>
          </w:p>
        </w:tc>
      </w:tr>
      <w:tr w:rsidR="00465534" w14:paraId="546BE099" w14:textId="77777777" w:rsidTr="009C566A">
        <w:tc>
          <w:tcPr>
            <w:tcW w:w="562" w:type="dxa"/>
          </w:tcPr>
          <w:p w14:paraId="2AB5F3EB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215B56B7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481A63E0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37766776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486EDA6E" w14:textId="77777777" w:rsidTr="009C566A">
        <w:tc>
          <w:tcPr>
            <w:tcW w:w="562" w:type="dxa"/>
          </w:tcPr>
          <w:p w14:paraId="49943967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566B0CDE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63D9826E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2A6D9160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7F916694" w14:textId="77777777" w:rsidTr="009C566A">
        <w:tc>
          <w:tcPr>
            <w:tcW w:w="562" w:type="dxa"/>
          </w:tcPr>
          <w:p w14:paraId="5FBE7D88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29E2C6DD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7BF3DACF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551E1ED3" w14:textId="77777777" w:rsidR="00465534" w:rsidRDefault="00465534" w:rsidP="009C566A">
            <w:pPr>
              <w:rPr>
                <w:b/>
                <w:bCs/>
              </w:rPr>
            </w:pPr>
          </w:p>
        </w:tc>
      </w:tr>
      <w:tr w:rsidR="00465534" w14:paraId="01B5D1F5" w14:textId="77777777" w:rsidTr="009C566A">
        <w:tc>
          <w:tcPr>
            <w:tcW w:w="562" w:type="dxa"/>
          </w:tcPr>
          <w:p w14:paraId="08194B7B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552" w:type="dxa"/>
          </w:tcPr>
          <w:p w14:paraId="4D717025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2693" w:type="dxa"/>
          </w:tcPr>
          <w:p w14:paraId="13E819B4" w14:textId="77777777" w:rsidR="00465534" w:rsidRDefault="00465534" w:rsidP="009C566A">
            <w:pPr>
              <w:rPr>
                <w:b/>
                <w:bCs/>
              </w:rPr>
            </w:pPr>
          </w:p>
        </w:tc>
        <w:tc>
          <w:tcPr>
            <w:tcW w:w="3212" w:type="dxa"/>
          </w:tcPr>
          <w:p w14:paraId="4A2ED533" w14:textId="77777777" w:rsidR="00465534" w:rsidRDefault="00465534" w:rsidP="009C566A">
            <w:pPr>
              <w:rPr>
                <w:b/>
                <w:bCs/>
              </w:rPr>
            </w:pPr>
          </w:p>
        </w:tc>
      </w:tr>
    </w:tbl>
    <w:p w14:paraId="374461F8" w14:textId="77777777" w:rsidR="00465534" w:rsidRDefault="00465534" w:rsidP="00465534">
      <w:pPr>
        <w:rPr>
          <w:b/>
          <w:bCs/>
        </w:rPr>
      </w:pPr>
    </w:p>
    <w:p w14:paraId="556F4940" w14:textId="77777777" w:rsidR="00465534" w:rsidRDefault="00465534" w:rsidP="00465534">
      <w:pPr>
        <w:rPr>
          <w:b/>
          <w:bCs/>
        </w:rPr>
      </w:pPr>
    </w:p>
    <w:p w14:paraId="295A0B25" w14:textId="77777777" w:rsidR="00465534" w:rsidRDefault="00465534" w:rsidP="00465534">
      <w:pPr>
        <w:rPr>
          <w:b/>
          <w:bCs/>
        </w:rPr>
      </w:pPr>
    </w:p>
    <w:p w14:paraId="7E6A5DAF" w14:textId="77777777" w:rsidR="00465534" w:rsidRDefault="00465534" w:rsidP="00465534">
      <w:pPr>
        <w:rPr>
          <w:b/>
          <w:bCs/>
        </w:rPr>
      </w:pPr>
      <w:r>
        <w:rPr>
          <w:b/>
          <w:bCs/>
        </w:rPr>
        <w:t>Please upload the expert CV in the indicated EUSurvey section, together with any relevant documents.</w:t>
      </w:r>
    </w:p>
    <w:p w14:paraId="2D025D72" w14:textId="72FBF24C" w:rsidR="003A4B60" w:rsidRDefault="003A4B60">
      <w:pPr>
        <w:spacing w:line="276" w:lineRule="auto"/>
        <w:rPr>
          <w:b/>
          <w:bCs/>
        </w:rPr>
      </w:pPr>
    </w:p>
    <w:p w14:paraId="25CBF0F1" w14:textId="2CFE112A" w:rsidR="00465534" w:rsidRDefault="00465534">
      <w:pPr>
        <w:spacing w:line="276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669ED902" w14:textId="51BB9EE7" w:rsidR="004B1BC7" w:rsidRPr="003A4B60" w:rsidRDefault="004B1BC7" w:rsidP="003A4B60">
      <w:pPr>
        <w:rPr>
          <w:b/>
          <w:sz w:val="20"/>
          <w:szCs w:val="20"/>
        </w:rPr>
      </w:pPr>
      <w:r w:rsidRPr="003A4B60">
        <w:rPr>
          <w:b/>
          <w:sz w:val="20"/>
          <w:szCs w:val="20"/>
        </w:rPr>
        <w:lastRenderedPageBreak/>
        <w:t xml:space="preserve">Motivation letter </w:t>
      </w:r>
      <w:r>
        <w:rPr>
          <w:b/>
          <w:sz w:val="20"/>
          <w:szCs w:val="20"/>
        </w:rPr>
        <w:t>(</w:t>
      </w:r>
      <w:r w:rsidR="00102494">
        <w:rPr>
          <w:b/>
          <w:sz w:val="20"/>
          <w:szCs w:val="20"/>
        </w:rPr>
        <w:t xml:space="preserve">max 1 page) </w:t>
      </w:r>
      <w:r w:rsidRPr="003A4B60">
        <w:rPr>
          <w:bCs/>
          <w:i/>
          <w:iCs/>
          <w:sz w:val="20"/>
          <w:szCs w:val="20"/>
        </w:rPr>
        <w:t>(Please explain below the motivation of the panel and why the members are qualified for this assignment)</w:t>
      </w:r>
    </w:p>
    <w:p w14:paraId="0D528E3E" w14:textId="77777777" w:rsidR="003A4B60" w:rsidRDefault="003A4B60" w:rsidP="003A4B60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A4B60" w14:paraId="3A110514" w14:textId="77777777" w:rsidTr="003A4B60">
        <w:tc>
          <w:tcPr>
            <w:tcW w:w="9019" w:type="dxa"/>
          </w:tcPr>
          <w:p w14:paraId="705E1AE5" w14:textId="77777777" w:rsidR="003A4B60" w:rsidRDefault="003A4B60" w:rsidP="003A4B60">
            <w:pPr>
              <w:tabs>
                <w:tab w:val="left" w:pos="3406"/>
              </w:tabs>
            </w:pPr>
            <w:r>
              <w:tab/>
            </w:r>
          </w:p>
          <w:p w14:paraId="78052488" w14:textId="77777777" w:rsidR="00D92313" w:rsidRDefault="00D92313" w:rsidP="00D92313">
            <w:pPr>
              <w:rPr>
                <w:i/>
                <w:iCs/>
              </w:rPr>
            </w:pPr>
            <w:r>
              <w:rPr>
                <w:i/>
                <w:iCs/>
              </w:rPr>
              <w:t>[Please insert here your text]</w:t>
            </w:r>
          </w:p>
          <w:p w14:paraId="7F2D142F" w14:textId="77777777" w:rsidR="003A4B60" w:rsidRDefault="003A4B60" w:rsidP="003A4B60">
            <w:pPr>
              <w:tabs>
                <w:tab w:val="left" w:pos="3406"/>
              </w:tabs>
            </w:pPr>
          </w:p>
          <w:p w14:paraId="76A9254D" w14:textId="77777777" w:rsidR="003A4B60" w:rsidRDefault="003A4B60" w:rsidP="0046543A"/>
          <w:p w14:paraId="3D4842B7" w14:textId="77777777" w:rsidR="003A4B60" w:rsidRDefault="003A4B60" w:rsidP="0046543A"/>
          <w:p w14:paraId="2899EFB2" w14:textId="77777777" w:rsidR="003A4B60" w:rsidRDefault="003A4B60" w:rsidP="0046543A"/>
          <w:p w14:paraId="29290FA8" w14:textId="77777777" w:rsidR="003A4B60" w:rsidRDefault="003A4B60" w:rsidP="0046543A"/>
          <w:p w14:paraId="6B0D8167" w14:textId="77777777" w:rsidR="003A4B60" w:rsidRDefault="003A4B60" w:rsidP="0046543A"/>
          <w:p w14:paraId="6FA53A22" w14:textId="77777777" w:rsidR="003A4B60" w:rsidRDefault="003A4B60" w:rsidP="0046543A"/>
          <w:p w14:paraId="07FA2A5E" w14:textId="77777777" w:rsidR="003A4B60" w:rsidRDefault="003A4B60" w:rsidP="0046543A"/>
          <w:p w14:paraId="385F2815" w14:textId="77777777" w:rsidR="003A4B60" w:rsidRDefault="003A4B60" w:rsidP="0046543A"/>
          <w:p w14:paraId="297D09FC" w14:textId="77777777" w:rsidR="003A4B60" w:rsidRDefault="003A4B60" w:rsidP="0046543A"/>
          <w:p w14:paraId="17EBB52B" w14:textId="77777777" w:rsidR="003A4B60" w:rsidRDefault="003A4B60" w:rsidP="0046543A"/>
          <w:p w14:paraId="2168B0EB" w14:textId="77777777" w:rsidR="003A4B60" w:rsidRDefault="003A4B60" w:rsidP="0046543A"/>
          <w:p w14:paraId="704AC7C8" w14:textId="77777777" w:rsidR="003A4B60" w:rsidRDefault="003A4B60" w:rsidP="0046543A"/>
          <w:p w14:paraId="32244D4A" w14:textId="77777777" w:rsidR="003A4B60" w:rsidRDefault="003A4B60" w:rsidP="0046543A"/>
          <w:p w14:paraId="1D86BEE2" w14:textId="77777777" w:rsidR="003A4B60" w:rsidRDefault="003A4B60" w:rsidP="0046543A"/>
          <w:p w14:paraId="5239FCB1" w14:textId="77777777" w:rsidR="003A4B60" w:rsidRDefault="003A4B60" w:rsidP="0046543A"/>
          <w:p w14:paraId="34D0E021" w14:textId="77777777" w:rsidR="003A4B60" w:rsidRDefault="003A4B60" w:rsidP="0046543A"/>
          <w:p w14:paraId="5F621580" w14:textId="77777777" w:rsidR="003A4B60" w:rsidRDefault="003A4B60" w:rsidP="0046543A"/>
          <w:p w14:paraId="31D1A4DD" w14:textId="77777777" w:rsidR="003A4B60" w:rsidRDefault="003A4B60" w:rsidP="0046543A"/>
          <w:p w14:paraId="08BEED4A" w14:textId="77777777" w:rsidR="003A4B60" w:rsidRDefault="003A4B60" w:rsidP="0046543A"/>
          <w:p w14:paraId="219906B7" w14:textId="77777777" w:rsidR="003A4B60" w:rsidRDefault="003A4B60" w:rsidP="0046543A"/>
          <w:p w14:paraId="45061E3E" w14:textId="77777777" w:rsidR="003A4B60" w:rsidRDefault="003A4B60" w:rsidP="0046543A"/>
          <w:p w14:paraId="50E200F1" w14:textId="77777777" w:rsidR="003A4B60" w:rsidRDefault="003A4B60" w:rsidP="0046543A"/>
          <w:p w14:paraId="1EC4A930" w14:textId="77777777" w:rsidR="003A4B60" w:rsidRDefault="003A4B60" w:rsidP="0046543A"/>
          <w:p w14:paraId="58AB426F" w14:textId="77777777" w:rsidR="003A4B60" w:rsidRDefault="003A4B60" w:rsidP="0046543A"/>
          <w:p w14:paraId="21B27750" w14:textId="77777777" w:rsidR="003A4B60" w:rsidRDefault="003A4B60" w:rsidP="0046543A"/>
          <w:p w14:paraId="1D17201A" w14:textId="77777777" w:rsidR="003A4B60" w:rsidRDefault="003A4B60" w:rsidP="0046543A"/>
          <w:p w14:paraId="30EB8345" w14:textId="77777777" w:rsidR="003A4B60" w:rsidRDefault="003A4B60" w:rsidP="0046543A"/>
          <w:p w14:paraId="66C7BEB2" w14:textId="77777777" w:rsidR="003A4B60" w:rsidRDefault="003A4B60" w:rsidP="0046543A"/>
          <w:p w14:paraId="4679547F" w14:textId="77777777" w:rsidR="003A4B60" w:rsidRDefault="003A4B60" w:rsidP="0046543A"/>
          <w:p w14:paraId="43FE4A4E" w14:textId="77777777" w:rsidR="003A4B60" w:rsidRDefault="003A4B60" w:rsidP="0046543A"/>
          <w:p w14:paraId="6C7ECF1F" w14:textId="77777777" w:rsidR="003A4B60" w:rsidRDefault="003A4B60" w:rsidP="0046543A"/>
          <w:p w14:paraId="4BEAFBB0" w14:textId="77777777" w:rsidR="003A4B60" w:rsidRDefault="003A4B60" w:rsidP="0046543A"/>
          <w:p w14:paraId="26C84ACE" w14:textId="77777777" w:rsidR="003A4B60" w:rsidRDefault="003A4B60" w:rsidP="0046543A"/>
          <w:p w14:paraId="799C914F" w14:textId="77777777" w:rsidR="003A4B60" w:rsidRDefault="003A4B60" w:rsidP="0046543A"/>
          <w:p w14:paraId="63DA5356" w14:textId="77777777" w:rsidR="003A4B60" w:rsidRDefault="003A4B60" w:rsidP="0046543A"/>
          <w:p w14:paraId="4C2BFD22" w14:textId="77777777" w:rsidR="003A4B60" w:rsidRDefault="003A4B60" w:rsidP="0046543A"/>
          <w:p w14:paraId="23C3F066" w14:textId="77777777" w:rsidR="003A4B60" w:rsidRDefault="003A4B60" w:rsidP="0046543A"/>
          <w:p w14:paraId="6DAED60B" w14:textId="77777777" w:rsidR="003A4B60" w:rsidRDefault="003A4B60" w:rsidP="0046543A"/>
          <w:p w14:paraId="761883D3" w14:textId="77777777" w:rsidR="003A4B60" w:rsidRDefault="003A4B60" w:rsidP="0046543A"/>
          <w:p w14:paraId="26012496" w14:textId="77777777" w:rsidR="003A4B60" w:rsidRDefault="003A4B60" w:rsidP="0046543A"/>
          <w:p w14:paraId="3AB3322C" w14:textId="77777777" w:rsidR="003A4B60" w:rsidRDefault="003A4B60" w:rsidP="0046543A"/>
          <w:p w14:paraId="01CD3FCA" w14:textId="77777777" w:rsidR="003A4B60" w:rsidRDefault="003A4B60" w:rsidP="0046543A"/>
          <w:p w14:paraId="4CFB7BD4" w14:textId="77777777" w:rsidR="003A4B60" w:rsidRDefault="003A4B60" w:rsidP="0046543A"/>
          <w:p w14:paraId="7BAC0A1F" w14:textId="77777777" w:rsidR="003A4B60" w:rsidRDefault="003A4B60" w:rsidP="003A4B60">
            <w:pPr>
              <w:tabs>
                <w:tab w:val="left" w:pos="3406"/>
              </w:tabs>
            </w:pPr>
          </w:p>
          <w:p w14:paraId="70BDBD38" w14:textId="66CA5858" w:rsidR="003A4B60" w:rsidRDefault="003A4B60" w:rsidP="003A4B60">
            <w:pPr>
              <w:tabs>
                <w:tab w:val="left" w:pos="3406"/>
              </w:tabs>
            </w:pPr>
          </w:p>
        </w:tc>
      </w:tr>
    </w:tbl>
    <w:p w14:paraId="6DD328BB" w14:textId="77777777" w:rsidR="003A4B60" w:rsidRPr="003A4B60" w:rsidRDefault="003A4B60" w:rsidP="003A4B60">
      <w:pPr>
        <w:rPr>
          <w:b/>
          <w:bCs/>
        </w:rPr>
      </w:pPr>
    </w:p>
    <w:p w14:paraId="19F97396" w14:textId="77777777" w:rsidR="003A4B60" w:rsidRDefault="003A4B60" w:rsidP="007217DD">
      <w:pPr>
        <w:pStyle w:val="NoSpacing"/>
      </w:pPr>
    </w:p>
    <w:p w14:paraId="1434BB8E" w14:textId="777E20C9" w:rsidR="00545580" w:rsidRPr="00852725" w:rsidRDefault="007217DD" w:rsidP="00465534">
      <w:pPr>
        <w:pStyle w:val="Heading1"/>
      </w:pPr>
      <w:r>
        <w:br w:type="page"/>
      </w:r>
      <w:r w:rsidR="00852725">
        <w:lastRenderedPageBreak/>
        <w:t>Research Approach</w:t>
      </w:r>
    </w:p>
    <w:p w14:paraId="4CF6A385" w14:textId="77777777" w:rsidR="00CD6212" w:rsidRDefault="00CD6212" w:rsidP="003401E2">
      <w:pPr>
        <w:ind w:left="360"/>
        <w:rPr>
          <w:b/>
          <w:bCs/>
        </w:rPr>
      </w:pPr>
    </w:p>
    <w:p w14:paraId="64D8DAB1" w14:textId="431B23C3" w:rsidR="003401E2" w:rsidRDefault="006930FC" w:rsidP="003959BB">
      <w:pPr>
        <w:rPr>
          <w:i/>
          <w:iCs/>
        </w:rPr>
      </w:pPr>
      <w:r w:rsidRPr="003959BB">
        <w:rPr>
          <w:b/>
          <w:sz w:val="20"/>
          <w:szCs w:val="20"/>
        </w:rPr>
        <w:t>Proposal for the methodological approach</w:t>
      </w:r>
      <w:r>
        <w:rPr>
          <w:b/>
          <w:bCs/>
        </w:rPr>
        <w:t xml:space="preserve"> </w:t>
      </w:r>
      <w:r>
        <w:rPr>
          <w:b/>
        </w:rPr>
        <w:t>(</w:t>
      </w:r>
      <w:r w:rsidR="00DA6C70">
        <w:rPr>
          <w:b/>
          <w:bCs/>
        </w:rPr>
        <w:t xml:space="preserve">max 2 pages) </w:t>
      </w:r>
      <w:r w:rsidRPr="00A505C5">
        <w:rPr>
          <w:i/>
          <w:iCs/>
        </w:rPr>
        <w:t>(Please explain how you want to implement the methodology determined in the terms of reference</w:t>
      </w:r>
      <w:r>
        <w:rPr>
          <w:i/>
          <w:iCs/>
        </w:rPr>
        <w:t>)</w:t>
      </w:r>
    </w:p>
    <w:p w14:paraId="45A1B265" w14:textId="77777777" w:rsidR="003959BB" w:rsidRDefault="003959BB" w:rsidP="003959BB">
      <w:pPr>
        <w:rPr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959BB" w14:paraId="18178189" w14:textId="77777777" w:rsidTr="003959BB">
        <w:tc>
          <w:tcPr>
            <w:tcW w:w="9019" w:type="dxa"/>
          </w:tcPr>
          <w:p w14:paraId="42DF6C7B" w14:textId="2538D9D6" w:rsidR="00D92313" w:rsidRDefault="00D92313" w:rsidP="0046543A">
            <w:r>
              <w:t>[Please insert here your text]</w:t>
            </w:r>
          </w:p>
          <w:p w14:paraId="6C75EE33" w14:textId="77777777" w:rsidR="003959BB" w:rsidRDefault="003959BB" w:rsidP="0046543A">
            <w:pPr>
              <w:rPr>
                <w:b/>
                <w:bCs/>
              </w:rPr>
            </w:pPr>
          </w:p>
          <w:p w14:paraId="48606261" w14:textId="33100682" w:rsidR="003959BB" w:rsidRDefault="003959BB" w:rsidP="0046543A">
            <w:pPr>
              <w:rPr>
                <w:b/>
                <w:bCs/>
              </w:rPr>
            </w:pPr>
          </w:p>
          <w:p w14:paraId="1F93673E" w14:textId="77777777" w:rsidR="003959BB" w:rsidRDefault="003959BB" w:rsidP="0046543A">
            <w:pPr>
              <w:rPr>
                <w:b/>
                <w:bCs/>
              </w:rPr>
            </w:pPr>
          </w:p>
          <w:p w14:paraId="308448A2" w14:textId="77777777" w:rsidR="003959BB" w:rsidRDefault="003959BB" w:rsidP="0046543A">
            <w:pPr>
              <w:rPr>
                <w:b/>
                <w:bCs/>
              </w:rPr>
            </w:pPr>
          </w:p>
          <w:p w14:paraId="71F89086" w14:textId="77777777" w:rsidR="003959BB" w:rsidRDefault="003959BB" w:rsidP="0046543A">
            <w:pPr>
              <w:rPr>
                <w:b/>
                <w:bCs/>
              </w:rPr>
            </w:pPr>
          </w:p>
          <w:p w14:paraId="4C22D52D" w14:textId="77777777" w:rsidR="003959BB" w:rsidRDefault="003959BB" w:rsidP="0046543A">
            <w:pPr>
              <w:rPr>
                <w:b/>
                <w:bCs/>
              </w:rPr>
            </w:pPr>
          </w:p>
          <w:p w14:paraId="469B32BC" w14:textId="77777777" w:rsidR="003959BB" w:rsidRDefault="003959BB" w:rsidP="0046543A">
            <w:pPr>
              <w:rPr>
                <w:b/>
                <w:bCs/>
              </w:rPr>
            </w:pPr>
          </w:p>
          <w:p w14:paraId="61510402" w14:textId="77777777" w:rsidR="003959BB" w:rsidRDefault="003959BB" w:rsidP="0046543A">
            <w:pPr>
              <w:rPr>
                <w:b/>
                <w:bCs/>
              </w:rPr>
            </w:pPr>
          </w:p>
          <w:p w14:paraId="1717BE9C" w14:textId="77777777" w:rsidR="003959BB" w:rsidRDefault="003959BB" w:rsidP="0046543A">
            <w:pPr>
              <w:rPr>
                <w:b/>
                <w:bCs/>
              </w:rPr>
            </w:pPr>
          </w:p>
          <w:p w14:paraId="3E3AE807" w14:textId="77777777" w:rsidR="003959BB" w:rsidRDefault="003959BB" w:rsidP="0046543A">
            <w:pPr>
              <w:rPr>
                <w:b/>
                <w:bCs/>
              </w:rPr>
            </w:pPr>
          </w:p>
          <w:p w14:paraId="6FC6036D" w14:textId="77777777" w:rsidR="003959BB" w:rsidRDefault="003959BB" w:rsidP="0046543A">
            <w:pPr>
              <w:rPr>
                <w:b/>
                <w:bCs/>
              </w:rPr>
            </w:pPr>
          </w:p>
          <w:p w14:paraId="7F9F4087" w14:textId="77777777" w:rsidR="003959BB" w:rsidRDefault="003959BB" w:rsidP="0046543A">
            <w:pPr>
              <w:rPr>
                <w:b/>
                <w:bCs/>
              </w:rPr>
            </w:pPr>
          </w:p>
          <w:p w14:paraId="6800B690" w14:textId="77777777" w:rsidR="003959BB" w:rsidRDefault="003959BB" w:rsidP="0046543A">
            <w:pPr>
              <w:rPr>
                <w:b/>
                <w:bCs/>
              </w:rPr>
            </w:pPr>
          </w:p>
          <w:p w14:paraId="116465D4" w14:textId="77777777" w:rsidR="003959BB" w:rsidRDefault="003959BB" w:rsidP="0046543A">
            <w:pPr>
              <w:rPr>
                <w:b/>
                <w:bCs/>
              </w:rPr>
            </w:pPr>
          </w:p>
          <w:p w14:paraId="346D649A" w14:textId="77777777" w:rsidR="003959BB" w:rsidRDefault="003959BB" w:rsidP="0046543A">
            <w:pPr>
              <w:rPr>
                <w:b/>
                <w:bCs/>
              </w:rPr>
            </w:pPr>
          </w:p>
          <w:p w14:paraId="559C0800" w14:textId="77777777" w:rsidR="003959BB" w:rsidRDefault="003959BB" w:rsidP="0046543A">
            <w:pPr>
              <w:rPr>
                <w:b/>
                <w:bCs/>
              </w:rPr>
            </w:pPr>
          </w:p>
          <w:p w14:paraId="39F95573" w14:textId="77777777" w:rsidR="003959BB" w:rsidRDefault="003959BB" w:rsidP="0046543A">
            <w:pPr>
              <w:rPr>
                <w:b/>
                <w:bCs/>
              </w:rPr>
            </w:pPr>
          </w:p>
          <w:p w14:paraId="6D5EF7F8" w14:textId="77777777" w:rsidR="003959BB" w:rsidRDefault="003959BB" w:rsidP="0046543A">
            <w:pPr>
              <w:rPr>
                <w:b/>
                <w:bCs/>
              </w:rPr>
            </w:pPr>
          </w:p>
          <w:p w14:paraId="2FA15296" w14:textId="77777777" w:rsidR="003959BB" w:rsidRDefault="003959BB" w:rsidP="0046543A">
            <w:pPr>
              <w:rPr>
                <w:b/>
                <w:bCs/>
              </w:rPr>
            </w:pPr>
          </w:p>
          <w:p w14:paraId="62163A7F" w14:textId="77777777" w:rsidR="003959BB" w:rsidRDefault="003959BB" w:rsidP="0046543A">
            <w:pPr>
              <w:rPr>
                <w:b/>
                <w:bCs/>
              </w:rPr>
            </w:pPr>
          </w:p>
          <w:p w14:paraId="68CAD1EE" w14:textId="77777777" w:rsidR="003959BB" w:rsidRDefault="003959BB" w:rsidP="0046543A">
            <w:pPr>
              <w:rPr>
                <w:b/>
                <w:bCs/>
              </w:rPr>
            </w:pPr>
          </w:p>
          <w:p w14:paraId="26C67000" w14:textId="77777777" w:rsidR="003959BB" w:rsidRDefault="003959BB" w:rsidP="0046543A">
            <w:pPr>
              <w:rPr>
                <w:b/>
                <w:bCs/>
              </w:rPr>
            </w:pPr>
          </w:p>
          <w:p w14:paraId="592FD2EA" w14:textId="77777777" w:rsidR="003959BB" w:rsidRDefault="003959BB" w:rsidP="0046543A">
            <w:pPr>
              <w:rPr>
                <w:b/>
                <w:bCs/>
              </w:rPr>
            </w:pPr>
          </w:p>
          <w:p w14:paraId="1D59DE50" w14:textId="77777777" w:rsidR="003959BB" w:rsidRDefault="003959BB" w:rsidP="0046543A">
            <w:pPr>
              <w:rPr>
                <w:b/>
                <w:bCs/>
              </w:rPr>
            </w:pPr>
          </w:p>
          <w:p w14:paraId="26F6180B" w14:textId="77777777" w:rsidR="003959BB" w:rsidRDefault="003959BB" w:rsidP="0046543A">
            <w:pPr>
              <w:rPr>
                <w:b/>
                <w:bCs/>
              </w:rPr>
            </w:pPr>
          </w:p>
          <w:p w14:paraId="430E3781" w14:textId="77777777" w:rsidR="003959BB" w:rsidRDefault="003959BB" w:rsidP="0046543A">
            <w:pPr>
              <w:rPr>
                <w:b/>
                <w:bCs/>
              </w:rPr>
            </w:pPr>
          </w:p>
          <w:p w14:paraId="6973BB71" w14:textId="77777777" w:rsidR="003959BB" w:rsidRDefault="003959BB" w:rsidP="0046543A">
            <w:pPr>
              <w:rPr>
                <w:b/>
                <w:bCs/>
              </w:rPr>
            </w:pPr>
          </w:p>
          <w:p w14:paraId="25271A46" w14:textId="77777777" w:rsidR="003959BB" w:rsidRDefault="003959BB" w:rsidP="0046543A">
            <w:pPr>
              <w:rPr>
                <w:b/>
                <w:bCs/>
              </w:rPr>
            </w:pPr>
          </w:p>
          <w:p w14:paraId="57B7C0E1" w14:textId="77777777" w:rsidR="003959BB" w:rsidRDefault="003959BB" w:rsidP="0046543A">
            <w:pPr>
              <w:rPr>
                <w:b/>
                <w:bCs/>
              </w:rPr>
            </w:pPr>
          </w:p>
          <w:p w14:paraId="2BF2B3F1" w14:textId="77777777" w:rsidR="003959BB" w:rsidRDefault="003959BB" w:rsidP="0046543A">
            <w:pPr>
              <w:rPr>
                <w:b/>
                <w:bCs/>
              </w:rPr>
            </w:pPr>
          </w:p>
          <w:p w14:paraId="78C747BA" w14:textId="77777777" w:rsidR="003959BB" w:rsidRDefault="003959BB" w:rsidP="0046543A">
            <w:pPr>
              <w:rPr>
                <w:b/>
                <w:bCs/>
              </w:rPr>
            </w:pPr>
          </w:p>
          <w:p w14:paraId="76C00285" w14:textId="77777777" w:rsidR="003959BB" w:rsidRDefault="003959BB" w:rsidP="0046543A">
            <w:pPr>
              <w:rPr>
                <w:b/>
                <w:bCs/>
              </w:rPr>
            </w:pPr>
          </w:p>
          <w:p w14:paraId="52F7C6E5" w14:textId="77777777" w:rsidR="003959BB" w:rsidRDefault="003959BB" w:rsidP="0046543A">
            <w:pPr>
              <w:rPr>
                <w:b/>
                <w:bCs/>
              </w:rPr>
            </w:pPr>
          </w:p>
          <w:p w14:paraId="4B198DBC" w14:textId="77777777" w:rsidR="003959BB" w:rsidRDefault="003959BB" w:rsidP="0046543A">
            <w:pPr>
              <w:rPr>
                <w:b/>
                <w:bCs/>
              </w:rPr>
            </w:pPr>
          </w:p>
          <w:p w14:paraId="1A502D7F" w14:textId="77777777" w:rsidR="003959BB" w:rsidRDefault="003959BB" w:rsidP="0046543A">
            <w:pPr>
              <w:rPr>
                <w:b/>
                <w:bCs/>
              </w:rPr>
            </w:pPr>
          </w:p>
          <w:p w14:paraId="1B8D9AB2" w14:textId="77777777" w:rsidR="003959BB" w:rsidRDefault="003959BB" w:rsidP="0046543A">
            <w:pPr>
              <w:rPr>
                <w:b/>
                <w:bCs/>
              </w:rPr>
            </w:pPr>
          </w:p>
          <w:p w14:paraId="67BBAFFE" w14:textId="77777777" w:rsidR="003959BB" w:rsidRDefault="003959BB" w:rsidP="0046543A">
            <w:pPr>
              <w:rPr>
                <w:b/>
                <w:bCs/>
              </w:rPr>
            </w:pPr>
          </w:p>
          <w:p w14:paraId="21AD12C0" w14:textId="77777777" w:rsidR="003959BB" w:rsidRDefault="003959BB" w:rsidP="0046543A">
            <w:pPr>
              <w:rPr>
                <w:b/>
                <w:bCs/>
              </w:rPr>
            </w:pPr>
          </w:p>
          <w:p w14:paraId="466EF810" w14:textId="77777777" w:rsidR="003959BB" w:rsidRDefault="003959BB" w:rsidP="0046543A">
            <w:pPr>
              <w:rPr>
                <w:b/>
                <w:bCs/>
              </w:rPr>
            </w:pPr>
          </w:p>
          <w:p w14:paraId="72E9AE5E" w14:textId="77777777" w:rsidR="003959BB" w:rsidRDefault="003959BB" w:rsidP="0046543A">
            <w:pPr>
              <w:rPr>
                <w:b/>
                <w:bCs/>
              </w:rPr>
            </w:pPr>
          </w:p>
          <w:p w14:paraId="06EBEF7D" w14:textId="77777777" w:rsidR="003959BB" w:rsidRDefault="003959BB" w:rsidP="0046543A">
            <w:pPr>
              <w:rPr>
                <w:b/>
                <w:bCs/>
              </w:rPr>
            </w:pPr>
          </w:p>
          <w:p w14:paraId="0E941F2B" w14:textId="77777777" w:rsidR="003959BB" w:rsidRDefault="003959BB" w:rsidP="0046543A">
            <w:pPr>
              <w:rPr>
                <w:b/>
                <w:bCs/>
              </w:rPr>
            </w:pPr>
          </w:p>
          <w:p w14:paraId="3692BA2D" w14:textId="77777777" w:rsidR="003959BB" w:rsidRDefault="003959BB" w:rsidP="0046543A">
            <w:pPr>
              <w:rPr>
                <w:b/>
                <w:bCs/>
              </w:rPr>
            </w:pPr>
          </w:p>
          <w:p w14:paraId="4D4259DC" w14:textId="77777777" w:rsidR="003959BB" w:rsidRDefault="003959BB" w:rsidP="0046543A">
            <w:pPr>
              <w:rPr>
                <w:b/>
                <w:bCs/>
              </w:rPr>
            </w:pPr>
          </w:p>
          <w:p w14:paraId="5193D02D" w14:textId="77777777" w:rsidR="003959BB" w:rsidRDefault="003959BB" w:rsidP="0046543A">
            <w:pPr>
              <w:rPr>
                <w:b/>
                <w:bCs/>
              </w:rPr>
            </w:pPr>
          </w:p>
          <w:p w14:paraId="3B18004E" w14:textId="77777777" w:rsidR="003959BB" w:rsidRDefault="003959BB" w:rsidP="0046543A">
            <w:pPr>
              <w:rPr>
                <w:b/>
                <w:bCs/>
              </w:rPr>
            </w:pPr>
          </w:p>
          <w:p w14:paraId="320D37A8" w14:textId="77777777" w:rsidR="003959BB" w:rsidRDefault="003959BB" w:rsidP="0046543A">
            <w:pPr>
              <w:rPr>
                <w:b/>
                <w:bCs/>
              </w:rPr>
            </w:pPr>
          </w:p>
          <w:p w14:paraId="2F8AEB7A" w14:textId="77777777" w:rsidR="003959BB" w:rsidRDefault="003959BB" w:rsidP="0046543A">
            <w:pPr>
              <w:rPr>
                <w:b/>
                <w:bCs/>
              </w:rPr>
            </w:pPr>
          </w:p>
          <w:p w14:paraId="493CDEE4" w14:textId="77777777" w:rsidR="003959BB" w:rsidRDefault="003959BB" w:rsidP="0046543A">
            <w:pPr>
              <w:rPr>
                <w:b/>
                <w:bCs/>
              </w:rPr>
            </w:pPr>
          </w:p>
          <w:p w14:paraId="0860B559" w14:textId="77777777" w:rsidR="003959BB" w:rsidRDefault="003959BB" w:rsidP="0046543A">
            <w:pPr>
              <w:rPr>
                <w:b/>
                <w:bCs/>
              </w:rPr>
            </w:pPr>
          </w:p>
          <w:p w14:paraId="3994AF57" w14:textId="3F3FA9C5" w:rsidR="003959BB" w:rsidRDefault="003959BB" w:rsidP="0046543A">
            <w:pPr>
              <w:rPr>
                <w:b/>
                <w:bCs/>
              </w:rPr>
            </w:pPr>
          </w:p>
        </w:tc>
      </w:tr>
    </w:tbl>
    <w:p w14:paraId="396C526C" w14:textId="77777777" w:rsidR="005861B3" w:rsidRDefault="005861B3" w:rsidP="003959BB">
      <w:pPr>
        <w:rPr>
          <w:b/>
          <w:bCs/>
        </w:rPr>
        <w:sectPr w:rsidR="005861B3">
          <w:headerReference w:type="default" r:id="rId20"/>
          <w:pgSz w:w="11909" w:h="16834"/>
          <w:pgMar w:top="1440" w:right="1440" w:bottom="1440" w:left="1440" w:header="720" w:footer="720" w:gutter="0"/>
          <w:cols w:space="720"/>
        </w:sectPr>
      </w:pPr>
    </w:p>
    <w:p w14:paraId="2AD7F3EA" w14:textId="59C09BEB" w:rsidR="00C32798" w:rsidRDefault="00C32798" w:rsidP="00B464D5">
      <w:pPr>
        <w:pStyle w:val="Heading1"/>
      </w:pPr>
      <w:r>
        <w:lastRenderedPageBreak/>
        <w:t>Implementation Approach</w:t>
      </w:r>
    </w:p>
    <w:p w14:paraId="41F71129" w14:textId="77777777" w:rsidR="003401E2" w:rsidRDefault="003401E2" w:rsidP="003401E2">
      <w:pPr>
        <w:ind w:left="360"/>
        <w:rPr>
          <w:b/>
          <w:bCs/>
        </w:rPr>
      </w:pPr>
    </w:p>
    <w:p w14:paraId="1329BC86" w14:textId="34241AA8" w:rsidR="008F1F46" w:rsidRDefault="00646E27" w:rsidP="00A83451">
      <w:pPr>
        <w:pStyle w:val="ListParagraph"/>
        <w:numPr>
          <w:ilvl w:val="1"/>
          <w:numId w:val="11"/>
        </w:numPr>
        <w:rPr>
          <w:i/>
          <w:iCs/>
        </w:rPr>
      </w:pPr>
      <w:r w:rsidRPr="00A83451">
        <w:rPr>
          <w:b/>
          <w:bCs/>
        </w:rPr>
        <w:t xml:space="preserve">Proposal </w:t>
      </w:r>
      <w:r w:rsidR="00F45812" w:rsidRPr="00A83451">
        <w:rPr>
          <w:b/>
          <w:bCs/>
        </w:rPr>
        <w:t>work plan</w:t>
      </w:r>
      <w:r w:rsidR="00247122" w:rsidRPr="00A83451">
        <w:rPr>
          <w:b/>
          <w:bCs/>
        </w:rPr>
        <w:t xml:space="preserve"> </w:t>
      </w:r>
      <w:r w:rsidR="00247122" w:rsidRPr="00A83451">
        <w:rPr>
          <w:i/>
          <w:iCs/>
        </w:rPr>
        <w:t xml:space="preserve">(Please </w:t>
      </w:r>
      <w:r w:rsidR="00EC56D2" w:rsidRPr="00A83451">
        <w:rPr>
          <w:i/>
          <w:iCs/>
        </w:rPr>
        <w:t>describe</w:t>
      </w:r>
      <w:r w:rsidR="001A368C" w:rsidRPr="00A83451">
        <w:rPr>
          <w:i/>
          <w:iCs/>
        </w:rPr>
        <w:t xml:space="preserve"> </w:t>
      </w:r>
      <w:r w:rsidR="00EC56D2" w:rsidRPr="00A83451">
        <w:rPr>
          <w:i/>
          <w:iCs/>
        </w:rPr>
        <w:t xml:space="preserve">the </w:t>
      </w:r>
      <w:r w:rsidR="005B42E9" w:rsidRPr="00A83451">
        <w:rPr>
          <w:i/>
          <w:iCs/>
        </w:rPr>
        <w:t>work</w:t>
      </w:r>
      <w:r w:rsidR="00A505C5" w:rsidRPr="00A83451">
        <w:rPr>
          <w:i/>
          <w:iCs/>
        </w:rPr>
        <w:t xml:space="preserve"> plan for fulfilling the tasks and assignment</w:t>
      </w:r>
      <w:r w:rsidR="006241EA">
        <w:rPr>
          <w:i/>
          <w:iCs/>
        </w:rPr>
        <w:t xml:space="preserve">. </w:t>
      </w:r>
      <w:r w:rsidR="006241EA" w:rsidRPr="006241EA">
        <w:rPr>
          <w:i/>
          <w:iCs/>
        </w:rPr>
        <w:t xml:space="preserve">The work plan </w:t>
      </w:r>
      <w:r w:rsidR="006241EA">
        <w:rPr>
          <w:i/>
          <w:iCs/>
        </w:rPr>
        <w:t xml:space="preserve">should </w:t>
      </w:r>
      <w:r w:rsidR="00C36AC8">
        <w:rPr>
          <w:i/>
          <w:iCs/>
        </w:rPr>
        <w:t>cover</w:t>
      </w:r>
      <w:r w:rsidR="006241EA" w:rsidRPr="006241EA">
        <w:rPr>
          <w:i/>
          <w:iCs/>
        </w:rPr>
        <w:t xml:space="preserve"> all tasks and timings that need to be performed</w:t>
      </w:r>
      <w:r w:rsidR="00C36AC8">
        <w:rPr>
          <w:i/>
          <w:iCs/>
        </w:rPr>
        <w:t xml:space="preserve">. It </w:t>
      </w:r>
      <w:r w:rsidR="00F81204">
        <w:rPr>
          <w:i/>
          <w:iCs/>
        </w:rPr>
        <w:t>needs to adjust to the indicated timeline, deliverables</w:t>
      </w:r>
      <w:r w:rsidR="00C36AC8">
        <w:rPr>
          <w:i/>
          <w:iCs/>
        </w:rPr>
        <w:t>,</w:t>
      </w:r>
      <w:r w:rsidR="00F81204">
        <w:rPr>
          <w:i/>
          <w:iCs/>
        </w:rPr>
        <w:t xml:space="preserve"> and tasks specified in the TOR</w:t>
      </w:r>
      <w:r w:rsidR="00C36AC8">
        <w:rPr>
          <w:i/>
          <w:iCs/>
        </w:rPr>
        <w:t xml:space="preserve"> and specify any additional ones</w:t>
      </w:r>
      <w:r w:rsidR="006241EA" w:rsidRPr="006241EA">
        <w:rPr>
          <w:i/>
          <w:iCs/>
        </w:rPr>
        <w:t>.</w:t>
      </w:r>
      <w:r w:rsidR="00A505C5" w:rsidRPr="00A83451">
        <w:rPr>
          <w:i/>
          <w:iCs/>
        </w:rPr>
        <w:t>)</w:t>
      </w:r>
    </w:p>
    <w:p w14:paraId="22DF76CF" w14:textId="77777777" w:rsidR="00800539" w:rsidRDefault="00800539" w:rsidP="00800539">
      <w:pPr>
        <w:rPr>
          <w:i/>
          <w:iCs/>
        </w:rPr>
      </w:pPr>
    </w:p>
    <w:p w14:paraId="644D1710" w14:textId="77777777" w:rsidR="00800539" w:rsidRDefault="00800539" w:rsidP="00800539">
      <w:pPr>
        <w:rPr>
          <w:i/>
          <w:iCs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  <w:gridCol w:w="2268"/>
        <w:gridCol w:w="2268"/>
      </w:tblGrid>
      <w:tr w:rsidR="005861B3" w14:paraId="78269C19" w14:textId="77777777" w:rsidTr="00753B99">
        <w:tc>
          <w:tcPr>
            <w:tcW w:w="2268" w:type="dxa"/>
            <w:shd w:val="clear" w:color="auto" w:fill="00A79D"/>
          </w:tcPr>
          <w:p w14:paraId="7A5E2D51" w14:textId="3B55F78F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Number of the task</w:t>
            </w:r>
          </w:p>
        </w:tc>
        <w:tc>
          <w:tcPr>
            <w:tcW w:w="2268" w:type="dxa"/>
            <w:shd w:val="clear" w:color="auto" w:fill="00A79D"/>
          </w:tcPr>
          <w:p w14:paraId="09FD6B1A" w14:textId="68326C49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Name of the action</w:t>
            </w:r>
          </w:p>
        </w:tc>
        <w:tc>
          <w:tcPr>
            <w:tcW w:w="2268" w:type="dxa"/>
            <w:shd w:val="clear" w:color="auto" w:fill="00A79D"/>
          </w:tcPr>
          <w:p w14:paraId="5A02736D" w14:textId="74ADEC6E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Short description of the action</w:t>
            </w:r>
          </w:p>
        </w:tc>
        <w:tc>
          <w:tcPr>
            <w:tcW w:w="2268" w:type="dxa"/>
            <w:shd w:val="clear" w:color="auto" w:fill="00A79D"/>
          </w:tcPr>
          <w:p w14:paraId="2B12F22B" w14:textId="0BC7E698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Time plan (Date or Calendar week) 2023/ Month/Date or CW)</w:t>
            </w:r>
          </w:p>
        </w:tc>
        <w:tc>
          <w:tcPr>
            <w:tcW w:w="2268" w:type="dxa"/>
            <w:shd w:val="clear" w:color="auto" w:fill="00A79D"/>
          </w:tcPr>
          <w:p w14:paraId="10E11FBC" w14:textId="66C8D701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Responsible person</w:t>
            </w:r>
          </w:p>
        </w:tc>
        <w:tc>
          <w:tcPr>
            <w:tcW w:w="2268" w:type="dxa"/>
            <w:shd w:val="clear" w:color="auto" w:fill="00A79D"/>
          </w:tcPr>
          <w:p w14:paraId="278B270C" w14:textId="6C601B2D" w:rsidR="009C2BCC" w:rsidRPr="003959BB" w:rsidRDefault="009C2BCC" w:rsidP="00800539">
            <w:pPr>
              <w:rPr>
                <w:b/>
                <w:bCs/>
                <w:i/>
                <w:iCs/>
                <w:color w:val="FFFFFF" w:themeColor="background1"/>
              </w:rPr>
            </w:pPr>
            <w:r w:rsidRPr="003959BB">
              <w:rPr>
                <w:b/>
                <w:bCs/>
                <w:i/>
                <w:iCs/>
                <w:color w:val="FFFFFF" w:themeColor="background1"/>
              </w:rPr>
              <w:t>Number of working days foreseen for this task</w:t>
            </w:r>
          </w:p>
        </w:tc>
      </w:tr>
      <w:tr w:rsidR="009C2BCC" w14:paraId="54305475" w14:textId="77777777" w:rsidTr="00753B99">
        <w:tc>
          <w:tcPr>
            <w:tcW w:w="2268" w:type="dxa"/>
          </w:tcPr>
          <w:p w14:paraId="7C3F7506" w14:textId="77777777" w:rsidR="009C2BCC" w:rsidRDefault="009C2BCC" w:rsidP="000510BA"/>
        </w:tc>
        <w:tc>
          <w:tcPr>
            <w:tcW w:w="2268" w:type="dxa"/>
          </w:tcPr>
          <w:p w14:paraId="29795075" w14:textId="77777777" w:rsidR="009C2BCC" w:rsidRDefault="009C2BCC" w:rsidP="000510BA"/>
        </w:tc>
        <w:tc>
          <w:tcPr>
            <w:tcW w:w="2268" w:type="dxa"/>
          </w:tcPr>
          <w:p w14:paraId="2E1053EC" w14:textId="77777777" w:rsidR="009C2BCC" w:rsidRDefault="009C2BCC" w:rsidP="000510BA"/>
        </w:tc>
        <w:tc>
          <w:tcPr>
            <w:tcW w:w="2268" w:type="dxa"/>
          </w:tcPr>
          <w:p w14:paraId="43706026" w14:textId="77777777" w:rsidR="009C2BCC" w:rsidRDefault="009C2BCC" w:rsidP="000510BA"/>
        </w:tc>
        <w:tc>
          <w:tcPr>
            <w:tcW w:w="2268" w:type="dxa"/>
          </w:tcPr>
          <w:p w14:paraId="49255C5C" w14:textId="77777777" w:rsidR="009C2BCC" w:rsidRDefault="009C2BCC" w:rsidP="000510BA"/>
        </w:tc>
        <w:tc>
          <w:tcPr>
            <w:tcW w:w="2268" w:type="dxa"/>
          </w:tcPr>
          <w:p w14:paraId="395504FF" w14:textId="77777777" w:rsidR="009C2BCC" w:rsidRDefault="009C2BCC" w:rsidP="000510BA"/>
        </w:tc>
      </w:tr>
      <w:tr w:rsidR="009C2BCC" w14:paraId="1EF43BB8" w14:textId="77777777" w:rsidTr="00753B99">
        <w:tc>
          <w:tcPr>
            <w:tcW w:w="2268" w:type="dxa"/>
          </w:tcPr>
          <w:p w14:paraId="5D24F421" w14:textId="77777777" w:rsidR="009C2BCC" w:rsidRDefault="009C2BCC" w:rsidP="000510BA"/>
        </w:tc>
        <w:tc>
          <w:tcPr>
            <w:tcW w:w="2268" w:type="dxa"/>
          </w:tcPr>
          <w:p w14:paraId="6DB677D8" w14:textId="77777777" w:rsidR="009C2BCC" w:rsidRDefault="009C2BCC" w:rsidP="000510BA"/>
        </w:tc>
        <w:tc>
          <w:tcPr>
            <w:tcW w:w="2268" w:type="dxa"/>
          </w:tcPr>
          <w:p w14:paraId="0C207BDA" w14:textId="77777777" w:rsidR="009C2BCC" w:rsidRDefault="009C2BCC" w:rsidP="000510BA"/>
        </w:tc>
        <w:tc>
          <w:tcPr>
            <w:tcW w:w="2268" w:type="dxa"/>
          </w:tcPr>
          <w:p w14:paraId="553C20B4" w14:textId="77777777" w:rsidR="009C2BCC" w:rsidRDefault="009C2BCC" w:rsidP="000510BA"/>
        </w:tc>
        <w:tc>
          <w:tcPr>
            <w:tcW w:w="2268" w:type="dxa"/>
          </w:tcPr>
          <w:p w14:paraId="7EBF704E" w14:textId="77777777" w:rsidR="009C2BCC" w:rsidRDefault="009C2BCC" w:rsidP="000510BA"/>
        </w:tc>
        <w:tc>
          <w:tcPr>
            <w:tcW w:w="2268" w:type="dxa"/>
          </w:tcPr>
          <w:p w14:paraId="11445527" w14:textId="77777777" w:rsidR="009C2BCC" w:rsidRDefault="009C2BCC" w:rsidP="000510BA"/>
        </w:tc>
      </w:tr>
      <w:tr w:rsidR="009C2BCC" w14:paraId="2EA0D4FB" w14:textId="77777777" w:rsidTr="00753B99">
        <w:tc>
          <w:tcPr>
            <w:tcW w:w="2268" w:type="dxa"/>
          </w:tcPr>
          <w:p w14:paraId="1AA3B95E" w14:textId="77777777" w:rsidR="009C2BCC" w:rsidRDefault="009C2BCC" w:rsidP="000510BA"/>
        </w:tc>
        <w:tc>
          <w:tcPr>
            <w:tcW w:w="2268" w:type="dxa"/>
          </w:tcPr>
          <w:p w14:paraId="160B157B" w14:textId="77777777" w:rsidR="009C2BCC" w:rsidRDefault="009C2BCC" w:rsidP="000510BA"/>
        </w:tc>
        <w:tc>
          <w:tcPr>
            <w:tcW w:w="2268" w:type="dxa"/>
          </w:tcPr>
          <w:p w14:paraId="4243CA5A" w14:textId="77777777" w:rsidR="009C2BCC" w:rsidRDefault="009C2BCC" w:rsidP="000510BA"/>
        </w:tc>
        <w:tc>
          <w:tcPr>
            <w:tcW w:w="2268" w:type="dxa"/>
          </w:tcPr>
          <w:p w14:paraId="3DB6C127" w14:textId="77777777" w:rsidR="009C2BCC" w:rsidRDefault="009C2BCC" w:rsidP="000510BA"/>
        </w:tc>
        <w:tc>
          <w:tcPr>
            <w:tcW w:w="2268" w:type="dxa"/>
          </w:tcPr>
          <w:p w14:paraId="271CC292" w14:textId="77777777" w:rsidR="009C2BCC" w:rsidRDefault="009C2BCC" w:rsidP="000510BA"/>
        </w:tc>
        <w:tc>
          <w:tcPr>
            <w:tcW w:w="2268" w:type="dxa"/>
          </w:tcPr>
          <w:p w14:paraId="156126DF" w14:textId="77777777" w:rsidR="009C2BCC" w:rsidRDefault="009C2BCC" w:rsidP="000510BA"/>
        </w:tc>
      </w:tr>
      <w:tr w:rsidR="005861B3" w14:paraId="122F498C" w14:textId="77777777" w:rsidTr="00753B99">
        <w:tc>
          <w:tcPr>
            <w:tcW w:w="2268" w:type="dxa"/>
          </w:tcPr>
          <w:p w14:paraId="0FB8BEE3" w14:textId="77777777" w:rsidR="005861B3" w:rsidRDefault="005861B3" w:rsidP="000510BA"/>
        </w:tc>
        <w:tc>
          <w:tcPr>
            <w:tcW w:w="2268" w:type="dxa"/>
          </w:tcPr>
          <w:p w14:paraId="3D7FB40D" w14:textId="77777777" w:rsidR="005861B3" w:rsidRDefault="005861B3" w:rsidP="000510BA"/>
        </w:tc>
        <w:tc>
          <w:tcPr>
            <w:tcW w:w="2268" w:type="dxa"/>
          </w:tcPr>
          <w:p w14:paraId="672B294B" w14:textId="77777777" w:rsidR="005861B3" w:rsidRDefault="005861B3" w:rsidP="000510BA"/>
        </w:tc>
        <w:tc>
          <w:tcPr>
            <w:tcW w:w="2268" w:type="dxa"/>
          </w:tcPr>
          <w:p w14:paraId="7DDC0287" w14:textId="77777777" w:rsidR="005861B3" w:rsidRDefault="005861B3" w:rsidP="000510BA"/>
        </w:tc>
        <w:tc>
          <w:tcPr>
            <w:tcW w:w="2268" w:type="dxa"/>
          </w:tcPr>
          <w:p w14:paraId="7C59DE8A" w14:textId="77777777" w:rsidR="005861B3" w:rsidRDefault="005861B3" w:rsidP="000510BA"/>
        </w:tc>
        <w:tc>
          <w:tcPr>
            <w:tcW w:w="2268" w:type="dxa"/>
          </w:tcPr>
          <w:p w14:paraId="1EBB4ABF" w14:textId="77777777" w:rsidR="005861B3" w:rsidRDefault="005861B3" w:rsidP="000510BA"/>
        </w:tc>
      </w:tr>
      <w:tr w:rsidR="005861B3" w14:paraId="0CAB99DA" w14:textId="77777777" w:rsidTr="00753B99">
        <w:tc>
          <w:tcPr>
            <w:tcW w:w="2268" w:type="dxa"/>
          </w:tcPr>
          <w:p w14:paraId="2BBAFCD3" w14:textId="77777777" w:rsidR="005861B3" w:rsidRDefault="005861B3" w:rsidP="000510BA"/>
        </w:tc>
        <w:tc>
          <w:tcPr>
            <w:tcW w:w="2268" w:type="dxa"/>
          </w:tcPr>
          <w:p w14:paraId="3F81FD13" w14:textId="77777777" w:rsidR="005861B3" w:rsidRDefault="005861B3" w:rsidP="000510BA"/>
        </w:tc>
        <w:tc>
          <w:tcPr>
            <w:tcW w:w="2268" w:type="dxa"/>
          </w:tcPr>
          <w:p w14:paraId="78D6943F" w14:textId="77777777" w:rsidR="005861B3" w:rsidRDefault="005861B3" w:rsidP="000510BA"/>
        </w:tc>
        <w:tc>
          <w:tcPr>
            <w:tcW w:w="2268" w:type="dxa"/>
          </w:tcPr>
          <w:p w14:paraId="5B0226A0" w14:textId="77777777" w:rsidR="005861B3" w:rsidRDefault="005861B3" w:rsidP="000510BA"/>
        </w:tc>
        <w:tc>
          <w:tcPr>
            <w:tcW w:w="2268" w:type="dxa"/>
          </w:tcPr>
          <w:p w14:paraId="7C90BE22" w14:textId="77777777" w:rsidR="005861B3" w:rsidRDefault="005861B3" w:rsidP="000510BA"/>
        </w:tc>
        <w:tc>
          <w:tcPr>
            <w:tcW w:w="2268" w:type="dxa"/>
          </w:tcPr>
          <w:p w14:paraId="57DB21C6" w14:textId="77777777" w:rsidR="005861B3" w:rsidRDefault="005861B3" w:rsidP="000510BA"/>
        </w:tc>
      </w:tr>
      <w:tr w:rsidR="005861B3" w14:paraId="47EA0D5C" w14:textId="77777777" w:rsidTr="00753B99">
        <w:tc>
          <w:tcPr>
            <w:tcW w:w="2268" w:type="dxa"/>
          </w:tcPr>
          <w:p w14:paraId="29862563" w14:textId="77777777" w:rsidR="005861B3" w:rsidRDefault="005861B3" w:rsidP="000510BA"/>
        </w:tc>
        <w:tc>
          <w:tcPr>
            <w:tcW w:w="2268" w:type="dxa"/>
          </w:tcPr>
          <w:p w14:paraId="1A551B7D" w14:textId="77777777" w:rsidR="005861B3" w:rsidRDefault="005861B3" w:rsidP="000510BA"/>
        </w:tc>
        <w:tc>
          <w:tcPr>
            <w:tcW w:w="2268" w:type="dxa"/>
          </w:tcPr>
          <w:p w14:paraId="4E0C39B0" w14:textId="77777777" w:rsidR="005861B3" w:rsidRDefault="005861B3" w:rsidP="000510BA"/>
        </w:tc>
        <w:tc>
          <w:tcPr>
            <w:tcW w:w="2268" w:type="dxa"/>
          </w:tcPr>
          <w:p w14:paraId="460E0661" w14:textId="77777777" w:rsidR="005861B3" w:rsidRDefault="005861B3" w:rsidP="000510BA"/>
        </w:tc>
        <w:tc>
          <w:tcPr>
            <w:tcW w:w="2268" w:type="dxa"/>
          </w:tcPr>
          <w:p w14:paraId="2317913B" w14:textId="77777777" w:rsidR="005861B3" w:rsidRDefault="005861B3" w:rsidP="000510BA"/>
        </w:tc>
        <w:tc>
          <w:tcPr>
            <w:tcW w:w="2268" w:type="dxa"/>
          </w:tcPr>
          <w:p w14:paraId="5A2B3DAD" w14:textId="77777777" w:rsidR="005861B3" w:rsidRDefault="005861B3" w:rsidP="000510BA"/>
        </w:tc>
      </w:tr>
    </w:tbl>
    <w:p w14:paraId="0A040262" w14:textId="77777777" w:rsidR="00800539" w:rsidRDefault="00800539" w:rsidP="00800539">
      <w:pPr>
        <w:rPr>
          <w:i/>
          <w:iCs/>
        </w:rPr>
      </w:pPr>
    </w:p>
    <w:p w14:paraId="5A8A6240" w14:textId="2826C4A1" w:rsidR="00800539" w:rsidRPr="00800539" w:rsidRDefault="005861B3" w:rsidP="006220E7">
      <w:pPr>
        <w:spacing w:line="276" w:lineRule="auto"/>
        <w:rPr>
          <w:i/>
          <w:iCs/>
        </w:rPr>
      </w:pPr>
      <w:r>
        <w:rPr>
          <w:i/>
          <w:iCs/>
        </w:rPr>
        <w:br w:type="page"/>
      </w:r>
    </w:p>
    <w:p w14:paraId="031CB297" w14:textId="203EE6E9" w:rsidR="00A83451" w:rsidRPr="00A83451" w:rsidRDefault="00A83451" w:rsidP="00A83451">
      <w:pPr>
        <w:pStyle w:val="ListParagraph"/>
        <w:numPr>
          <w:ilvl w:val="1"/>
          <w:numId w:val="11"/>
        </w:numPr>
        <w:rPr>
          <w:i/>
          <w:iCs/>
        </w:rPr>
      </w:pPr>
      <w:r>
        <w:rPr>
          <w:b/>
          <w:bCs/>
        </w:rPr>
        <w:lastRenderedPageBreak/>
        <w:t xml:space="preserve">Structure of the report </w:t>
      </w:r>
      <w:r w:rsidRPr="00A83451">
        <w:rPr>
          <w:i/>
          <w:iCs/>
        </w:rPr>
        <w:t>(Please indicate a tentative structure of the report</w:t>
      </w:r>
      <w:r w:rsidR="005E3930">
        <w:rPr>
          <w:i/>
          <w:iCs/>
        </w:rPr>
        <w:t>.</w:t>
      </w:r>
      <w:r w:rsidR="005E3930" w:rsidRPr="005E3930">
        <w:t xml:space="preserve"> </w:t>
      </w:r>
      <w:r w:rsidR="005E3930" w:rsidRPr="005E3930">
        <w:rPr>
          <w:i/>
          <w:iCs/>
        </w:rPr>
        <w:t xml:space="preserve">The structure should correspond to the </w:t>
      </w:r>
      <w:r w:rsidR="001F6655">
        <w:rPr>
          <w:i/>
          <w:iCs/>
        </w:rPr>
        <w:t xml:space="preserve">high-level </w:t>
      </w:r>
      <w:r w:rsidR="004A773F">
        <w:rPr>
          <w:i/>
          <w:iCs/>
        </w:rPr>
        <w:t xml:space="preserve">structure </w:t>
      </w:r>
      <w:r w:rsidR="004A773F" w:rsidRPr="005E3930">
        <w:rPr>
          <w:i/>
          <w:iCs/>
        </w:rPr>
        <w:t>indicated</w:t>
      </w:r>
      <w:r w:rsidR="005E3930" w:rsidRPr="005E3930">
        <w:rPr>
          <w:i/>
          <w:iCs/>
        </w:rPr>
        <w:t xml:space="preserve"> in the TOR and specify any additions</w:t>
      </w:r>
      <w:r w:rsidR="005E3930">
        <w:rPr>
          <w:i/>
          <w:iCs/>
        </w:rPr>
        <w:t xml:space="preserve">, </w:t>
      </w:r>
      <w:proofErr w:type="gramStart"/>
      <w:r w:rsidR="005E3930">
        <w:rPr>
          <w:i/>
          <w:iCs/>
        </w:rPr>
        <w:t>improvements</w:t>
      </w:r>
      <w:proofErr w:type="gramEnd"/>
      <w:r w:rsidR="005E3930">
        <w:rPr>
          <w:i/>
          <w:iCs/>
        </w:rPr>
        <w:t xml:space="preserve"> or </w:t>
      </w:r>
      <w:r w:rsidR="00436560">
        <w:rPr>
          <w:i/>
          <w:iCs/>
        </w:rPr>
        <w:t>suggested changes.</w:t>
      </w:r>
      <w:r w:rsidR="0025677A">
        <w:rPr>
          <w:i/>
          <w:iCs/>
        </w:rPr>
        <w:t>)</w:t>
      </w:r>
    </w:p>
    <w:p w14:paraId="7591F94D" w14:textId="77777777" w:rsidR="008F1F46" w:rsidRDefault="008F1F46" w:rsidP="008F1F46">
      <w:pPr>
        <w:rPr>
          <w:b/>
          <w:bCs/>
        </w:rPr>
      </w:pPr>
    </w:p>
    <w:p w14:paraId="05673F80" w14:textId="77777777" w:rsidR="009970EC" w:rsidRDefault="009970EC" w:rsidP="008F1F46">
      <w:pPr>
        <w:rPr>
          <w:b/>
          <w:bCs/>
        </w:rPr>
      </w:pPr>
    </w:p>
    <w:tbl>
      <w:tblPr>
        <w:tblStyle w:val="TableGrid"/>
        <w:tblW w:w="1473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835"/>
        <w:gridCol w:w="2835"/>
        <w:gridCol w:w="2835"/>
        <w:gridCol w:w="2835"/>
        <w:gridCol w:w="2835"/>
      </w:tblGrid>
      <w:tr w:rsidR="00726DE6" w14:paraId="1A4F9ABE" w14:textId="77777777" w:rsidTr="002A1A1C">
        <w:tc>
          <w:tcPr>
            <w:tcW w:w="562" w:type="dxa"/>
            <w:shd w:val="clear" w:color="auto" w:fill="00A79D"/>
          </w:tcPr>
          <w:p w14:paraId="606837D4" w14:textId="6C146C71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2835" w:type="dxa"/>
            <w:shd w:val="clear" w:color="auto" w:fill="00A79D"/>
          </w:tcPr>
          <w:p w14:paraId="392DE326" w14:textId="64627751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Chapter/Subchapter</w:t>
            </w:r>
          </w:p>
        </w:tc>
        <w:tc>
          <w:tcPr>
            <w:tcW w:w="2835" w:type="dxa"/>
            <w:shd w:val="clear" w:color="auto" w:fill="00A79D"/>
          </w:tcPr>
          <w:p w14:paraId="1932AC4A" w14:textId="6DD3D195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Title</w:t>
            </w:r>
          </w:p>
        </w:tc>
        <w:tc>
          <w:tcPr>
            <w:tcW w:w="2835" w:type="dxa"/>
            <w:shd w:val="clear" w:color="auto" w:fill="00A79D"/>
          </w:tcPr>
          <w:p w14:paraId="4808586B" w14:textId="6342BFED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Key Questions</w:t>
            </w:r>
          </w:p>
        </w:tc>
        <w:tc>
          <w:tcPr>
            <w:tcW w:w="2835" w:type="dxa"/>
            <w:shd w:val="clear" w:color="auto" w:fill="00A79D"/>
          </w:tcPr>
          <w:p w14:paraId="0334C9EE" w14:textId="4AEA1EB8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Method</w:t>
            </w:r>
          </w:p>
        </w:tc>
        <w:tc>
          <w:tcPr>
            <w:tcW w:w="2835" w:type="dxa"/>
            <w:shd w:val="clear" w:color="auto" w:fill="00A79D"/>
          </w:tcPr>
          <w:p w14:paraId="1B3366C3" w14:textId="7FC5E960" w:rsidR="00726DE6" w:rsidRPr="00DC5DB8" w:rsidRDefault="00726DE6" w:rsidP="008F1F46">
            <w:pPr>
              <w:rPr>
                <w:b/>
                <w:bCs/>
                <w:color w:val="FFFFFF" w:themeColor="background1"/>
              </w:rPr>
            </w:pPr>
            <w:r w:rsidRPr="00DC5DB8">
              <w:rPr>
                <w:b/>
                <w:bCs/>
                <w:color w:val="FFFFFF" w:themeColor="background1"/>
              </w:rPr>
              <w:t>Relevant literature/ sources</w:t>
            </w:r>
          </w:p>
        </w:tc>
      </w:tr>
      <w:tr w:rsidR="00726DE6" w14:paraId="0C7B16E0" w14:textId="77777777" w:rsidTr="002A1A1C">
        <w:tc>
          <w:tcPr>
            <w:tcW w:w="562" w:type="dxa"/>
          </w:tcPr>
          <w:p w14:paraId="7AF01CEC" w14:textId="77777777" w:rsidR="00726DE6" w:rsidRDefault="00726DE6" w:rsidP="000510BA"/>
        </w:tc>
        <w:tc>
          <w:tcPr>
            <w:tcW w:w="2835" w:type="dxa"/>
          </w:tcPr>
          <w:p w14:paraId="220EF816" w14:textId="77777777" w:rsidR="00726DE6" w:rsidRDefault="00726DE6" w:rsidP="000510BA"/>
        </w:tc>
        <w:tc>
          <w:tcPr>
            <w:tcW w:w="2835" w:type="dxa"/>
          </w:tcPr>
          <w:p w14:paraId="689288E3" w14:textId="3446FAC4" w:rsidR="00726DE6" w:rsidRDefault="00726DE6" w:rsidP="000510BA"/>
        </w:tc>
        <w:tc>
          <w:tcPr>
            <w:tcW w:w="2835" w:type="dxa"/>
          </w:tcPr>
          <w:p w14:paraId="589A4FBE" w14:textId="77777777" w:rsidR="00726DE6" w:rsidRDefault="00726DE6" w:rsidP="000510BA"/>
        </w:tc>
        <w:tc>
          <w:tcPr>
            <w:tcW w:w="2835" w:type="dxa"/>
          </w:tcPr>
          <w:p w14:paraId="32F21FB7" w14:textId="77777777" w:rsidR="00726DE6" w:rsidRDefault="00726DE6" w:rsidP="000510BA"/>
        </w:tc>
        <w:tc>
          <w:tcPr>
            <w:tcW w:w="2835" w:type="dxa"/>
          </w:tcPr>
          <w:p w14:paraId="0DB77458" w14:textId="77777777" w:rsidR="00726DE6" w:rsidRDefault="00726DE6" w:rsidP="000510BA"/>
        </w:tc>
      </w:tr>
      <w:tr w:rsidR="00726DE6" w14:paraId="4E7C0D01" w14:textId="77777777" w:rsidTr="002A1A1C">
        <w:tc>
          <w:tcPr>
            <w:tcW w:w="562" w:type="dxa"/>
          </w:tcPr>
          <w:p w14:paraId="6929416D" w14:textId="77777777" w:rsidR="00726DE6" w:rsidRDefault="00726DE6" w:rsidP="000510BA"/>
        </w:tc>
        <w:tc>
          <w:tcPr>
            <w:tcW w:w="2835" w:type="dxa"/>
          </w:tcPr>
          <w:p w14:paraId="5DF8E752" w14:textId="77777777" w:rsidR="00726DE6" w:rsidRDefault="00726DE6" w:rsidP="000510BA"/>
        </w:tc>
        <w:tc>
          <w:tcPr>
            <w:tcW w:w="2835" w:type="dxa"/>
          </w:tcPr>
          <w:p w14:paraId="6EBFD952" w14:textId="1CBEC784" w:rsidR="00726DE6" w:rsidRDefault="00726DE6" w:rsidP="000510BA"/>
        </w:tc>
        <w:tc>
          <w:tcPr>
            <w:tcW w:w="2835" w:type="dxa"/>
          </w:tcPr>
          <w:p w14:paraId="5101201D" w14:textId="77777777" w:rsidR="00726DE6" w:rsidRDefault="00726DE6" w:rsidP="000510BA"/>
        </w:tc>
        <w:tc>
          <w:tcPr>
            <w:tcW w:w="2835" w:type="dxa"/>
          </w:tcPr>
          <w:p w14:paraId="3339E628" w14:textId="77777777" w:rsidR="00726DE6" w:rsidRDefault="00726DE6" w:rsidP="000510BA"/>
        </w:tc>
        <w:tc>
          <w:tcPr>
            <w:tcW w:w="2835" w:type="dxa"/>
          </w:tcPr>
          <w:p w14:paraId="4F3F5C67" w14:textId="77777777" w:rsidR="00726DE6" w:rsidRDefault="00726DE6" w:rsidP="000510BA"/>
        </w:tc>
      </w:tr>
      <w:tr w:rsidR="00726DE6" w14:paraId="37FF7DD5" w14:textId="77777777" w:rsidTr="002A1A1C">
        <w:tc>
          <w:tcPr>
            <w:tcW w:w="562" w:type="dxa"/>
          </w:tcPr>
          <w:p w14:paraId="080BC87E" w14:textId="77777777" w:rsidR="00726DE6" w:rsidRDefault="00726DE6" w:rsidP="000510BA"/>
        </w:tc>
        <w:tc>
          <w:tcPr>
            <w:tcW w:w="2835" w:type="dxa"/>
          </w:tcPr>
          <w:p w14:paraId="22D5E37E" w14:textId="77777777" w:rsidR="00726DE6" w:rsidRDefault="00726DE6" w:rsidP="000510BA"/>
        </w:tc>
        <w:tc>
          <w:tcPr>
            <w:tcW w:w="2835" w:type="dxa"/>
          </w:tcPr>
          <w:p w14:paraId="4717372E" w14:textId="639694C3" w:rsidR="00726DE6" w:rsidRDefault="00726DE6" w:rsidP="000510BA"/>
        </w:tc>
        <w:tc>
          <w:tcPr>
            <w:tcW w:w="2835" w:type="dxa"/>
          </w:tcPr>
          <w:p w14:paraId="60ACBC65" w14:textId="77777777" w:rsidR="00726DE6" w:rsidRDefault="00726DE6" w:rsidP="000510BA"/>
        </w:tc>
        <w:tc>
          <w:tcPr>
            <w:tcW w:w="2835" w:type="dxa"/>
          </w:tcPr>
          <w:p w14:paraId="5DC462FB" w14:textId="77777777" w:rsidR="00726DE6" w:rsidRDefault="00726DE6" w:rsidP="000510BA"/>
        </w:tc>
        <w:tc>
          <w:tcPr>
            <w:tcW w:w="2835" w:type="dxa"/>
          </w:tcPr>
          <w:p w14:paraId="52160D6D" w14:textId="77777777" w:rsidR="00726DE6" w:rsidRDefault="00726DE6" w:rsidP="000510BA"/>
        </w:tc>
      </w:tr>
      <w:tr w:rsidR="00726DE6" w14:paraId="00247E32" w14:textId="77777777" w:rsidTr="002A1A1C">
        <w:tc>
          <w:tcPr>
            <w:tcW w:w="562" w:type="dxa"/>
          </w:tcPr>
          <w:p w14:paraId="5F8B36FC" w14:textId="77777777" w:rsidR="00726DE6" w:rsidRDefault="00726DE6" w:rsidP="000510BA"/>
        </w:tc>
        <w:tc>
          <w:tcPr>
            <w:tcW w:w="2835" w:type="dxa"/>
          </w:tcPr>
          <w:p w14:paraId="047887DC" w14:textId="77777777" w:rsidR="00726DE6" w:rsidRDefault="00726DE6" w:rsidP="000510BA"/>
        </w:tc>
        <w:tc>
          <w:tcPr>
            <w:tcW w:w="2835" w:type="dxa"/>
          </w:tcPr>
          <w:p w14:paraId="7AC93CE2" w14:textId="6175EFAC" w:rsidR="00726DE6" w:rsidRDefault="00726DE6" w:rsidP="000510BA"/>
        </w:tc>
        <w:tc>
          <w:tcPr>
            <w:tcW w:w="2835" w:type="dxa"/>
          </w:tcPr>
          <w:p w14:paraId="1531940E" w14:textId="77777777" w:rsidR="00726DE6" w:rsidRDefault="00726DE6" w:rsidP="000510BA"/>
        </w:tc>
        <w:tc>
          <w:tcPr>
            <w:tcW w:w="2835" w:type="dxa"/>
          </w:tcPr>
          <w:p w14:paraId="2A098A92" w14:textId="77777777" w:rsidR="00726DE6" w:rsidRDefault="00726DE6" w:rsidP="000510BA"/>
        </w:tc>
        <w:tc>
          <w:tcPr>
            <w:tcW w:w="2835" w:type="dxa"/>
          </w:tcPr>
          <w:p w14:paraId="4B15C054" w14:textId="77777777" w:rsidR="00726DE6" w:rsidRDefault="00726DE6" w:rsidP="000510BA"/>
        </w:tc>
      </w:tr>
      <w:tr w:rsidR="00726DE6" w14:paraId="3B96CBE5" w14:textId="77777777" w:rsidTr="002A1A1C">
        <w:tc>
          <w:tcPr>
            <w:tcW w:w="562" w:type="dxa"/>
          </w:tcPr>
          <w:p w14:paraId="1309F6BE" w14:textId="77777777" w:rsidR="00726DE6" w:rsidRDefault="00726DE6" w:rsidP="000510BA"/>
        </w:tc>
        <w:tc>
          <w:tcPr>
            <w:tcW w:w="2835" w:type="dxa"/>
          </w:tcPr>
          <w:p w14:paraId="31175DB7" w14:textId="77777777" w:rsidR="00726DE6" w:rsidRDefault="00726DE6" w:rsidP="000510BA"/>
        </w:tc>
        <w:tc>
          <w:tcPr>
            <w:tcW w:w="2835" w:type="dxa"/>
          </w:tcPr>
          <w:p w14:paraId="004BA1CF" w14:textId="7FB72BC7" w:rsidR="00726DE6" w:rsidRDefault="00726DE6" w:rsidP="000510BA"/>
        </w:tc>
        <w:tc>
          <w:tcPr>
            <w:tcW w:w="2835" w:type="dxa"/>
          </w:tcPr>
          <w:p w14:paraId="708B2851" w14:textId="77777777" w:rsidR="00726DE6" w:rsidRDefault="00726DE6" w:rsidP="000510BA"/>
        </w:tc>
        <w:tc>
          <w:tcPr>
            <w:tcW w:w="2835" w:type="dxa"/>
          </w:tcPr>
          <w:p w14:paraId="25969E93" w14:textId="77777777" w:rsidR="00726DE6" w:rsidRDefault="00726DE6" w:rsidP="000510BA"/>
        </w:tc>
        <w:tc>
          <w:tcPr>
            <w:tcW w:w="2835" w:type="dxa"/>
          </w:tcPr>
          <w:p w14:paraId="1E4E3E1A" w14:textId="77777777" w:rsidR="00726DE6" w:rsidRDefault="00726DE6" w:rsidP="000510BA"/>
        </w:tc>
      </w:tr>
      <w:tr w:rsidR="00726DE6" w14:paraId="2A143BB1" w14:textId="77777777" w:rsidTr="002A1A1C">
        <w:tc>
          <w:tcPr>
            <w:tcW w:w="562" w:type="dxa"/>
          </w:tcPr>
          <w:p w14:paraId="2318D713" w14:textId="77777777" w:rsidR="00726DE6" w:rsidRDefault="00726DE6" w:rsidP="000510BA"/>
        </w:tc>
        <w:tc>
          <w:tcPr>
            <w:tcW w:w="2835" w:type="dxa"/>
          </w:tcPr>
          <w:p w14:paraId="27F0472C" w14:textId="77777777" w:rsidR="00726DE6" w:rsidRDefault="00726DE6" w:rsidP="000510BA"/>
        </w:tc>
        <w:tc>
          <w:tcPr>
            <w:tcW w:w="2835" w:type="dxa"/>
          </w:tcPr>
          <w:p w14:paraId="0AFFC74D" w14:textId="238E5F71" w:rsidR="00726DE6" w:rsidRDefault="00726DE6" w:rsidP="000510BA"/>
        </w:tc>
        <w:tc>
          <w:tcPr>
            <w:tcW w:w="2835" w:type="dxa"/>
          </w:tcPr>
          <w:p w14:paraId="118D8ED2" w14:textId="77777777" w:rsidR="00726DE6" w:rsidRDefault="00726DE6" w:rsidP="000510BA"/>
        </w:tc>
        <w:tc>
          <w:tcPr>
            <w:tcW w:w="2835" w:type="dxa"/>
          </w:tcPr>
          <w:p w14:paraId="7EACCA74" w14:textId="77777777" w:rsidR="00726DE6" w:rsidRDefault="00726DE6" w:rsidP="000510BA"/>
        </w:tc>
        <w:tc>
          <w:tcPr>
            <w:tcW w:w="2835" w:type="dxa"/>
          </w:tcPr>
          <w:p w14:paraId="45DFBEE0" w14:textId="77777777" w:rsidR="00726DE6" w:rsidRDefault="00726DE6" w:rsidP="000510BA"/>
        </w:tc>
      </w:tr>
      <w:tr w:rsidR="00726DE6" w14:paraId="69C9F088" w14:textId="77777777" w:rsidTr="002A1A1C">
        <w:tc>
          <w:tcPr>
            <w:tcW w:w="562" w:type="dxa"/>
          </w:tcPr>
          <w:p w14:paraId="6542C64C" w14:textId="77777777" w:rsidR="00726DE6" w:rsidRDefault="00726DE6" w:rsidP="000510BA"/>
        </w:tc>
        <w:tc>
          <w:tcPr>
            <w:tcW w:w="2835" w:type="dxa"/>
          </w:tcPr>
          <w:p w14:paraId="16F5FF98" w14:textId="77777777" w:rsidR="00726DE6" w:rsidRDefault="00726DE6" w:rsidP="000510BA"/>
        </w:tc>
        <w:tc>
          <w:tcPr>
            <w:tcW w:w="2835" w:type="dxa"/>
          </w:tcPr>
          <w:p w14:paraId="4DBE3903" w14:textId="464D1A47" w:rsidR="00726DE6" w:rsidRDefault="00726DE6" w:rsidP="000510BA"/>
        </w:tc>
        <w:tc>
          <w:tcPr>
            <w:tcW w:w="2835" w:type="dxa"/>
          </w:tcPr>
          <w:p w14:paraId="159DF50B" w14:textId="77777777" w:rsidR="00726DE6" w:rsidRDefault="00726DE6" w:rsidP="000510BA"/>
        </w:tc>
        <w:tc>
          <w:tcPr>
            <w:tcW w:w="2835" w:type="dxa"/>
          </w:tcPr>
          <w:p w14:paraId="67CE6F60" w14:textId="77777777" w:rsidR="00726DE6" w:rsidRDefault="00726DE6" w:rsidP="000510BA"/>
        </w:tc>
        <w:tc>
          <w:tcPr>
            <w:tcW w:w="2835" w:type="dxa"/>
          </w:tcPr>
          <w:p w14:paraId="7593A18B" w14:textId="77777777" w:rsidR="00726DE6" w:rsidRDefault="00726DE6" w:rsidP="000510BA"/>
        </w:tc>
      </w:tr>
    </w:tbl>
    <w:p w14:paraId="2942022F" w14:textId="77777777" w:rsidR="009970EC" w:rsidRDefault="009970EC" w:rsidP="008F1F46">
      <w:pPr>
        <w:rPr>
          <w:b/>
          <w:bCs/>
        </w:rPr>
      </w:pPr>
    </w:p>
    <w:p w14:paraId="32AD3D05" w14:textId="77777777" w:rsidR="009970EC" w:rsidRDefault="009970EC" w:rsidP="008F1F46">
      <w:pPr>
        <w:rPr>
          <w:b/>
          <w:bCs/>
        </w:rPr>
      </w:pPr>
    </w:p>
    <w:p w14:paraId="232BA320" w14:textId="77777777" w:rsidR="009970EC" w:rsidRDefault="009970EC" w:rsidP="008F1F46">
      <w:pPr>
        <w:rPr>
          <w:b/>
          <w:bCs/>
        </w:rPr>
      </w:pPr>
    </w:p>
    <w:p w14:paraId="5819B7B7" w14:textId="77777777" w:rsidR="00F545E8" w:rsidRDefault="00F545E8" w:rsidP="008F1F46">
      <w:pPr>
        <w:rPr>
          <w:b/>
          <w:bCs/>
        </w:rPr>
      </w:pPr>
    </w:p>
    <w:p w14:paraId="24339AEC" w14:textId="77777777" w:rsidR="00F545E8" w:rsidRDefault="00F545E8" w:rsidP="008F1F46">
      <w:pPr>
        <w:rPr>
          <w:b/>
          <w:bCs/>
        </w:rPr>
      </w:pPr>
    </w:p>
    <w:p w14:paraId="0974FE39" w14:textId="77777777" w:rsidR="00F545E8" w:rsidRDefault="00F545E8" w:rsidP="008F1F46">
      <w:pPr>
        <w:rPr>
          <w:b/>
          <w:bCs/>
        </w:rPr>
      </w:pPr>
    </w:p>
    <w:p w14:paraId="68F33EA3" w14:textId="77777777" w:rsidR="00F545E8" w:rsidRDefault="00F545E8" w:rsidP="008F1F46">
      <w:pPr>
        <w:rPr>
          <w:b/>
          <w:bCs/>
        </w:rPr>
      </w:pPr>
    </w:p>
    <w:p w14:paraId="62F9366A" w14:textId="37B63DAD" w:rsidR="00896132" w:rsidRPr="00231C2F" w:rsidRDefault="00896132" w:rsidP="00231C2F">
      <w:pPr>
        <w:spacing w:line="276" w:lineRule="auto"/>
        <w:rPr>
          <w:b/>
          <w:bCs/>
        </w:rPr>
      </w:pPr>
    </w:p>
    <w:sectPr w:rsidR="00896132" w:rsidRPr="00231C2F" w:rsidSect="005861B3">
      <w:pgSz w:w="16834" w:h="11909" w:orient="landscape"/>
      <w:pgMar w:top="1440" w:right="1440" w:bottom="1440" w:left="1440" w:header="720" w:footer="720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0748E" w14:textId="77777777" w:rsidR="00E41F14" w:rsidRDefault="00E41F14" w:rsidP="007A3165">
      <w:r>
        <w:separator/>
      </w:r>
    </w:p>
    <w:p w14:paraId="4DF44400" w14:textId="77777777" w:rsidR="00E41F14" w:rsidRDefault="00E41F14"/>
  </w:endnote>
  <w:endnote w:type="continuationSeparator" w:id="0">
    <w:p w14:paraId="1FF9AC89" w14:textId="77777777" w:rsidR="00E41F14" w:rsidRDefault="00E41F14" w:rsidP="007A3165">
      <w:r>
        <w:continuationSeparator/>
      </w:r>
    </w:p>
    <w:p w14:paraId="485CCAE0" w14:textId="77777777" w:rsidR="00E41F14" w:rsidRDefault="00E41F14"/>
  </w:endnote>
  <w:endnote w:type="continuationNotice" w:id="1">
    <w:p w14:paraId="68FB4FB1" w14:textId="77777777" w:rsidR="00E41F14" w:rsidRDefault="00E41F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C Square Sans Pro">
    <w:panose1 w:val="020B0506040000020004"/>
    <w:charset w:val="00"/>
    <w:family w:val="swiss"/>
    <w:notTrueType/>
    <w:pitch w:val="variable"/>
    <w:sig w:usb0="A00002BF" w:usb1="5000E0F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va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8C8DA" w14:textId="77777777" w:rsidR="00A5677E" w:rsidRDefault="00A56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5640" w14:textId="77777777" w:rsidR="00A5677E" w:rsidRDefault="00A567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1929" w14:textId="1F504ED5" w:rsidR="003E601C" w:rsidRDefault="005C6D11" w:rsidP="005C6D11">
    <w:pPr>
      <w:pStyle w:val="Footer"/>
      <w:tabs>
        <w:tab w:val="clear" w:pos="4513"/>
        <w:tab w:val="center" w:pos="5954"/>
      </w:tabs>
    </w:pPr>
    <w:r w:rsidRPr="00EB3F1B">
      <w:rPr>
        <w:noProof/>
      </w:rPr>
      <w:drawing>
        <wp:anchor distT="0" distB="0" distL="114300" distR="114300" simplePos="0" relativeHeight="251658240" behindDoc="0" locked="0" layoutInCell="1" allowOverlap="1" wp14:anchorId="03DD4D59" wp14:editId="6979AEE4">
          <wp:simplePos x="0" y="0"/>
          <wp:positionH relativeFrom="column">
            <wp:posOffset>4288155</wp:posOffset>
          </wp:positionH>
          <wp:positionV relativeFrom="paragraph">
            <wp:posOffset>-426085</wp:posOffset>
          </wp:positionV>
          <wp:extent cx="2076450" cy="549910"/>
          <wp:effectExtent l="0" t="0" r="0" b="2540"/>
          <wp:wrapNone/>
          <wp:docPr id="10" name="Picture 10" descr="R:\Horizon 2020\07 Tenders\Tenders ENER\PP 7 SCC Tender\05_Deliverables\D7.1 Brand strategy\CM\jpg_horiz_lr\EN\logo-ce-horizontal-en-quadri-l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:\Horizon 2020\07 Tenders\Tenders ENER\PP 7 SCC Tender\05_Deliverables\D7.1 Brand strategy\CM\jpg_horiz_lr\EN\logo-ce-horizontal-en-quadri-l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6450" cy="549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0AE1">
      <w:t xml:space="preserve">  </w:t>
    </w:r>
    <w:r>
      <w:tab/>
    </w:r>
    <w:r w:rsidRPr="00EB3F1B">
      <w:rPr>
        <w:i/>
      </w:rPr>
      <w:t>Funded by the</w: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73086" w14:textId="77777777" w:rsidR="00E41F14" w:rsidRDefault="00E41F14" w:rsidP="007A3165">
      <w:r>
        <w:separator/>
      </w:r>
    </w:p>
    <w:p w14:paraId="32CD72E6" w14:textId="77777777" w:rsidR="00E41F14" w:rsidRDefault="00E41F14"/>
  </w:footnote>
  <w:footnote w:type="continuationSeparator" w:id="0">
    <w:p w14:paraId="20EA566F" w14:textId="77777777" w:rsidR="00E41F14" w:rsidRDefault="00E41F14" w:rsidP="007A3165">
      <w:r>
        <w:continuationSeparator/>
      </w:r>
    </w:p>
    <w:p w14:paraId="59029D3D" w14:textId="77777777" w:rsidR="00E41F14" w:rsidRDefault="00E41F14"/>
  </w:footnote>
  <w:footnote w:type="continuationNotice" w:id="1">
    <w:p w14:paraId="2D94100E" w14:textId="77777777" w:rsidR="00E41F14" w:rsidRDefault="00E41F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752E" w14:textId="77777777" w:rsidR="00A5677E" w:rsidRDefault="00A567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F8317" w14:textId="77777777" w:rsidR="00A5677E" w:rsidRDefault="00A567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1D7AB" w14:textId="53850660" w:rsidR="003E601C" w:rsidRDefault="003E601C" w:rsidP="007A3165"/>
  <w:p w14:paraId="369B708C" w14:textId="75AA4C47" w:rsidR="003E601C" w:rsidRDefault="003E601C" w:rsidP="007A3165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D0E9A" w14:textId="40DED692" w:rsidR="003E601C" w:rsidRDefault="003E601C" w:rsidP="007A3165"/>
  <w:p w14:paraId="62F609DA" w14:textId="77777777" w:rsidR="003E601C" w:rsidRDefault="003E601C" w:rsidP="007A316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028E3"/>
    <w:multiLevelType w:val="multilevel"/>
    <w:tmpl w:val="E3C0D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 w:val="0"/>
      </w:rPr>
    </w:lvl>
  </w:abstractNum>
  <w:abstractNum w:abstractNumId="1" w15:restartNumberingAfterBreak="0">
    <w:nsid w:val="4D114577"/>
    <w:multiLevelType w:val="multilevel"/>
    <w:tmpl w:val="556C654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olor w:val="F7941D"/>
        <w:sz w:val="44"/>
        <w:szCs w:val="4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0C31A7D"/>
    <w:multiLevelType w:val="multilevel"/>
    <w:tmpl w:val="A4D2B992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52635488"/>
    <w:multiLevelType w:val="multilevel"/>
    <w:tmpl w:val="B908D65C"/>
    <w:lvl w:ilvl="0">
      <w:start w:val="1"/>
      <w:numFmt w:val="bullet"/>
      <w:pStyle w:val="Bulletpoints"/>
      <w:lvlText w:val="■"/>
      <w:lvlJc w:val="left"/>
      <w:pPr>
        <w:ind w:left="720" w:hanging="360"/>
      </w:pPr>
      <w:rPr>
        <w:color w:val="ED1C24"/>
        <w:u w:val="none"/>
      </w:rPr>
    </w:lvl>
    <w:lvl w:ilvl="1">
      <w:start w:val="1"/>
      <w:numFmt w:val="bullet"/>
      <w:pStyle w:val="Bulletpoints-level2"/>
      <w:lvlText w:val="■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A2D3FF2"/>
    <w:multiLevelType w:val="multilevel"/>
    <w:tmpl w:val="EC5282E4"/>
    <w:lvl w:ilvl="0">
      <w:start w:val="1"/>
      <w:numFmt w:val="bullet"/>
      <w:lvlText w:val="■"/>
      <w:lvlJc w:val="left"/>
      <w:pPr>
        <w:ind w:left="720" w:hanging="360"/>
      </w:pPr>
      <w:rPr>
        <w:color w:val="F7941D"/>
        <w:u w:val="none"/>
      </w:rPr>
    </w:lvl>
    <w:lvl w:ilvl="1">
      <w:start w:val="1"/>
      <w:numFmt w:val="bullet"/>
      <w:lvlText w:val="■"/>
      <w:lvlJc w:val="left"/>
      <w:pPr>
        <w:ind w:left="1440" w:hanging="360"/>
      </w:pPr>
      <w:rPr>
        <w:color w:val="00A79D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color w:val="ED1C24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33A745A"/>
    <w:multiLevelType w:val="hybridMultilevel"/>
    <w:tmpl w:val="9BB8847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0F150A"/>
    <w:multiLevelType w:val="multilevel"/>
    <w:tmpl w:val="B052C8BA"/>
    <w:lvl w:ilvl="0">
      <w:start w:val="1"/>
      <w:numFmt w:val="bullet"/>
      <w:lvlText w:val="■"/>
      <w:lvlJc w:val="left"/>
      <w:pPr>
        <w:ind w:left="720" w:hanging="360"/>
      </w:pPr>
      <w:rPr>
        <w:color w:val="2A5FF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E8777D2"/>
    <w:multiLevelType w:val="multilevel"/>
    <w:tmpl w:val="E3C0D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 w:val="0"/>
      </w:rPr>
    </w:lvl>
  </w:abstractNum>
  <w:abstractNum w:abstractNumId="8" w15:restartNumberingAfterBreak="0">
    <w:nsid w:val="73056A4E"/>
    <w:multiLevelType w:val="multilevel"/>
    <w:tmpl w:val="8FEA8C8C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b/>
        <w:i w:val="0"/>
      </w:rPr>
    </w:lvl>
  </w:abstractNum>
  <w:abstractNum w:abstractNumId="9" w15:restartNumberingAfterBreak="0">
    <w:nsid w:val="7FC44BCD"/>
    <w:multiLevelType w:val="multilevel"/>
    <w:tmpl w:val="6868F4C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color w:val="2A5FF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52148909">
    <w:abstractNumId w:val="4"/>
  </w:num>
  <w:num w:numId="2" w16cid:durableId="581452072">
    <w:abstractNumId w:val="6"/>
  </w:num>
  <w:num w:numId="3" w16cid:durableId="1189828609">
    <w:abstractNumId w:val="9"/>
  </w:num>
  <w:num w:numId="4" w16cid:durableId="1492939254">
    <w:abstractNumId w:val="1"/>
  </w:num>
  <w:num w:numId="5" w16cid:durableId="15348803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8529192">
    <w:abstractNumId w:val="3"/>
  </w:num>
  <w:num w:numId="7" w16cid:durableId="1789809461">
    <w:abstractNumId w:val="7"/>
  </w:num>
  <w:num w:numId="8" w16cid:durableId="1160005763">
    <w:abstractNumId w:val="0"/>
  </w:num>
  <w:num w:numId="9" w16cid:durableId="1142650172">
    <w:abstractNumId w:val="5"/>
  </w:num>
  <w:num w:numId="10" w16cid:durableId="1650132682">
    <w:abstractNumId w:val="2"/>
  </w:num>
  <w:num w:numId="11" w16cid:durableId="19435663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Y1NjIDsi3NzZR0lIJTi4sz8/NACixqAcxDDiEsAAAA"/>
  </w:docVars>
  <w:rsids>
    <w:rsidRoot w:val="003E601C"/>
    <w:rsid w:val="000160E7"/>
    <w:rsid w:val="000510BA"/>
    <w:rsid w:val="000806C6"/>
    <w:rsid w:val="000922F8"/>
    <w:rsid w:val="00097971"/>
    <w:rsid w:val="000A3885"/>
    <w:rsid w:val="000C4A42"/>
    <w:rsid w:val="000E435C"/>
    <w:rsid w:val="000E7C53"/>
    <w:rsid w:val="000F2CDB"/>
    <w:rsid w:val="00102494"/>
    <w:rsid w:val="001129BD"/>
    <w:rsid w:val="00122BCF"/>
    <w:rsid w:val="00132746"/>
    <w:rsid w:val="001715E9"/>
    <w:rsid w:val="00180814"/>
    <w:rsid w:val="001A368C"/>
    <w:rsid w:val="001A5347"/>
    <w:rsid w:val="001D3733"/>
    <w:rsid w:val="001F0E66"/>
    <w:rsid w:val="001F2B84"/>
    <w:rsid w:val="001F5916"/>
    <w:rsid w:val="001F6655"/>
    <w:rsid w:val="00231C2F"/>
    <w:rsid w:val="00232D67"/>
    <w:rsid w:val="0023341B"/>
    <w:rsid w:val="00241DB6"/>
    <w:rsid w:val="00244384"/>
    <w:rsid w:val="00247122"/>
    <w:rsid w:val="00253C23"/>
    <w:rsid w:val="0025677A"/>
    <w:rsid w:val="00266AA1"/>
    <w:rsid w:val="00273B2B"/>
    <w:rsid w:val="00276FF3"/>
    <w:rsid w:val="00285007"/>
    <w:rsid w:val="002873F7"/>
    <w:rsid w:val="002A1A1C"/>
    <w:rsid w:val="002A33FD"/>
    <w:rsid w:val="002C0FCB"/>
    <w:rsid w:val="00320286"/>
    <w:rsid w:val="003401E2"/>
    <w:rsid w:val="003527D8"/>
    <w:rsid w:val="00353760"/>
    <w:rsid w:val="003573A0"/>
    <w:rsid w:val="00362795"/>
    <w:rsid w:val="003803C2"/>
    <w:rsid w:val="003959BB"/>
    <w:rsid w:val="003A38F6"/>
    <w:rsid w:val="003A4B60"/>
    <w:rsid w:val="003B69C0"/>
    <w:rsid w:val="003D4EE6"/>
    <w:rsid w:val="003E601C"/>
    <w:rsid w:val="003F2A13"/>
    <w:rsid w:val="003F6153"/>
    <w:rsid w:val="00426C5E"/>
    <w:rsid w:val="00436560"/>
    <w:rsid w:val="004578E8"/>
    <w:rsid w:val="0046444F"/>
    <w:rsid w:val="0046543A"/>
    <w:rsid w:val="00465534"/>
    <w:rsid w:val="00471853"/>
    <w:rsid w:val="004A773F"/>
    <w:rsid w:val="004B1BC7"/>
    <w:rsid w:val="004B20A6"/>
    <w:rsid w:val="004B418F"/>
    <w:rsid w:val="004C1F28"/>
    <w:rsid w:val="004C1FD3"/>
    <w:rsid w:val="004C337F"/>
    <w:rsid w:val="004D413F"/>
    <w:rsid w:val="004E4E99"/>
    <w:rsid w:val="004E6ACC"/>
    <w:rsid w:val="004F161D"/>
    <w:rsid w:val="00521FEB"/>
    <w:rsid w:val="0053783F"/>
    <w:rsid w:val="0054112B"/>
    <w:rsid w:val="00545580"/>
    <w:rsid w:val="00582984"/>
    <w:rsid w:val="005861B3"/>
    <w:rsid w:val="005A0C67"/>
    <w:rsid w:val="005B42E9"/>
    <w:rsid w:val="005B487D"/>
    <w:rsid w:val="005B58D4"/>
    <w:rsid w:val="005C6D11"/>
    <w:rsid w:val="005E3930"/>
    <w:rsid w:val="00616E45"/>
    <w:rsid w:val="006220E7"/>
    <w:rsid w:val="006241EA"/>
    <w:rsid w:val="00624816"/>
    <w:rsid w:val="00635ACE"/>
    <w:rsid w:val="00646E27"/>
    <w:rsid w:val="00650261"/>
    <w:rsid w:val="00657FFC"/>
    <w:rsid w:val="00661506"/>
    <w:rsid w:val="00681BA7"/>
    <w:rsid w:val="00692A5B"/>
    <w:rsid w:val="006930FC"/>
    <w:rsid w:val="006A6912"/>
    <w:rsid w:val="006B45A8"/>
    <w:rsid w:val="006E223D"/>
    <w:rsid w:val="007217DD"/>
    <w:rsid w:val="00726DE6"/>
    <w:rsid w:val="00730B9C"/>
    <w:rsid w:val="00742396"/>
    <w:rsid w:val="00753B99"/>
    <w:rsid w:val="00766BD3"/>
    <w:rsid w:val="0076762F"/>
    <w:rsid w:val="00767D0D"/>
    <w:rsid w:val="00773172"/>
    <w:rsid w:val="007A3165"/>
    <w:rsid w:val="007D7102"/>
    <w:rsid w:val="007F4EE4"/>
    <w:rsid w:val="007F5B8F"/>
    <w:rsid w:val="00800539"/>
    <w:rsid w:val="00812AFF"/>
    <w:rsid w:val="00812BAE"/>
    <w:rsid w:val="00816C0B"/>
    <w:rsid w:val="00837296"/>
    <w:rsid w:val="00843594"/>
    <w:rsid w:val="00852725"/>
    <w:rsid w:val="008823B1"/>
    <w:rsid w:val="008879AD"/>
    <w:rsid w:val="00887C38"/>
    <w:rsid w:val="00896132"/>
    <w:rsid w:val="008A547E"/>
    <w:rsid w:val="008A5571"/>
    <w:rsid w:val="008D3253"/>
    <w:rsid w:val="008F0A86"/>
    <w:rsid w:val="008F1A02"/>
    <w:rsid w:val="008F1F46"/>
    <w:rsid w:val="008F27C8"/>
    <w:rsid w:val="008F55AC"/>
    <w:rsid w:val="00925440"/>
    <w:rsid w:val="0093762C"/>
    <w:rsid w:val="00955631"/>
    <w:rsid w:val="00973445"/>
    <w:rsid w:val="00973BC3"/>
    <w:rsid w:val="009752C9"/>
    <w:rsid w:val="009970EC"/>
    <w:rsid w:val="009972E4"/>
    <w:rsid w:val="009B64F9"/>
    <w:rsid w:val="009C2BCC"/>
    <w:rsid w:val="009D304A"/>
    <w:rsid w:val="009D65FE"/>
    <w:rsid w:val="009E0C48"/>
    <w:rsid w:val="009F664C"/>
    <w:rsid w:val="00A06840"/>
    <w:rsid w:val="00A110CD"/>
    <w:rsid w:val="00A121D9"/>
    <w:rsid w:val="00A12FD8"/>
    <w:rsid w:val="00A22E0D"/>
    <w:rsid w:val="00A4320B"/>
    <w:rsid w:val="00A46D05"/>
    <w:rsid w:val="00A505C5"/>
    <w:rsid w:val="00A5677E"/>
    <w:rsid w:val="00A651A7"/>
    <w:rsid w:val="00A66ECC"/>
    <w:rsid w:val="00A83451"/>
    <w:rsid w:val="00A9771B"/>
    <w:rsid w:val="00AA28B4"/>
    <w:rsid w:val="00AB01EE"/>
    <w:rsid w:val="00AC7BC9"/>
    <w:rsid w:val="00B301CD"/>
    <w:rsid w:val="00B464D5"/>
    <w:rsid w:val="00B839CE"/>
    <w:rsid w:val="00BA4649"/>
    <w:rsid w:val="00BA6811"/>
    <w:rsid w:val="00BA6DD5"/>
    <w:rsid w:val="00BC27D2"/>
    <w:rsid w:val="00BD4182"/>
    <w:rsid w:val="00C17522"/>
    <w:rsid w:val="00C20FEE"/>
    <w:rsid w:val="00C32798"/>
    <w:rsid w:val="00C36AC8"/>
    <w:rsid w:val="00CA6ED6"/>
    <w:rsid w:val="00CB1BD0"/>
    <w:rsid w:val="00CD6212"/>
    <w:rsid w:val="00CF18A9"/>
    <w:rsid w:val="00CF5CCB"/>
    <w:rsid w:val="00D0273A"/>
    <w:rsid w:val="00D20E48"/>
    <w:rsid w:val="00D22A13"/>
    <w:rsid w:val="00D71B89"/>
    <w:rsid w:val="00D91618"/>
    <w:rsid w:val="00D92313"/>
    <w:rsid w:val="00D97013"/>
    <w:rsid w:val="00DA2307"/>
    <w:rsid w:val="00DA6C70"/>
    <w:rsid w:val="00DB28EA"/>
    <w:rsid w:val="00DC5DB8"/>
    <w:rsid w:val="00DE486F"/>
    <w:rsid w:val="00E03200"/>
    <w:rsid w:val="00E07D93"/>
    <w:rsid w:val="00E12E2B"/>
    <w:rsid w:val="00E41F14"/>
    <w:rsid w:val="00E7088C"/>
    <w:rsid w:val="00E71332"/>
    <w:rsid w:val="00E80204"/>
    <w:rsid w:val="00E81240"/>
    <w:rsid w:val="00E8454E"/>
    <w:rsid w:val="00EA4C8B"/>
    <w:rsid w:val="00EA5B42"/>
    <w:rsid w:val="00EC56D2"/>
    <w:rsid w:val="00EE5834"/>
    <w:rsid w:val="00F0354C"/>
    <w:rsid w:val="00F10AE1"/>
    <w:rsid w:val="00F128C5"/>
    <w:rsid w:val="00F2153C"/>
    <w:rsid w:val="00F30180"/>
    <w:rsid w:val="00F301F8"/>
    <w:rsid w:val="00F36761"/>
    <w:rsid w:val="00F37954"/>
    <w:rsid w:val="00F45812"/>
    <w:rsid w:val="00F47C28"/>
    <w:rsid w:val="00F545E8"/>
    <w:rsid w:val="00F55D0C"/>
    <w:rsid w:val="00F6373E"/>
    <w:rsid w:val="00F63A38"/>
    <w:rsid w:val="00F81204"/>
    <w:rsid w:val="00F83963"/>
    <w:rsid w:val="00F917D9"/>
    <w:rsid w:val="00FB2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C796E6A"/>
  <w15:docId w15:val="{281EE060-0FA8-4E88-B51E-5A8567F8B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color w:val="1D1D18"/>
        <w:sz w:val="18"/>
        <w:szCs w:val="18"/>
        <w:lang w:val="en-GB" w:eastAsia="en-GB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165"/>
    <w:pPr>
      <w:spacing w:line="240" w:lineRule="auto"/>
    </w:pPr>
    <w:rPr>
      <w:rFonts w:eastAsia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677E"/>
    <w:pPr>
      <w:numPr>
        <w:numId w:val="4"/>
      </w:numPr>
      <w:spacing w:before="480" w:after="240"/>
      <w:jc w:val="left"/>
      <w:outlineLvl w:val="0"/>
    </w:pPr>
    <w:rPr>
      <w:rFonts w:ascii="Arial" w:hAnsi="Arial" w:cs="Arial"/>
      <w:b/>
      <w:color w:val="F7941D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rsid w:val="00A5677E"/>
    <w:pPr>
      <w:tabs>
        <w:tab w:val="left" w:pos="709"/>
      </w:tabs>
      <w:spacing w:before="360" w:after="240"/>
      <w:ind w:left="851" w:hanging="851"/>
      <w:jc w:val="left"/>
      <w:outlineLvl w:val="1"/>
    </w:pPr>
    <w:rPr>
      <w:rFonts w:ascii="Arial" w:eastAsia="Arial" w:hAnsi="Arial" w:cs="Arial"/>
      <w:b/>
      <w:color w:val="00A79D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A12FD8"/>
    <w:pPr>
      <w:spacing w:before="240" w:after="180"/>
      <w:outlineLvl w:val="2"/>
    </w:pPr>
    <w:rPr>
      <w:rFonts w:ascii="Arial" w:hAnsi="Arial" w:cs="Arial"/>
      <w:b/>
      <w:color w:val="4F61A9"/>
      <w:sz w:val="28"/>
      <w:szCs w:val="28"/>
      <w:lang w:val="fr-FR"/>
    </w:rPr>
  </w:style>
  <w:style w:type="paragraph" w:styleId="Heading4">
    <w:name w:val="heading 4"/>
    <w:basedOn w:val="Normal"/>
    <w:next w:val="Normal"/>
    <w:uiPriority w:val="9"/>
    <w:unhideWhenUsed/>
    <w:qFormat/>
    <w:rsid w:val="00E12E2B"/>
    <w:pPr>
      <w:keepNext/>
      <w:keepLines/>
      <w:spacing w:before="240" w:after="40"/>
      <w:jc w:val="left"/>
      <w:outlineLvl w:val="3"/>
    </w:pPr>
    <w:rPr>
      <w:rFonts w:ascii="Arial" w:hAnsi="Arial" w:cs="Arial"/>
      <w:b/>
      <w:sz w:val="28"/>
      <w:szCs w:val="28"/>
    </w:rPr>
  </w:style>
  <w:style w:type="paragraph" w:styleId="Heading5">
    <w:name w:val="heading 5"/>
    <w:basedOn w:val="Normal"/>
    <w:next w:val="Normal"/>
    <w:uiPriority w:val="9"/>
    <w:unhideWhenUsed/>
    <w:qFormat/>
    <w:rsid w:val="00E12E2B"/>
    <w:pPr>
      <w:keepNext/>
      <w:keepLines/>
      <w:spacing w:before="220" w:after="40"/>
      <w:jc w:val="left"/>
      <w:outlineLvl w:val="4"/>
    </w:pPr>
    <w:rPr>
      <w:b/>
      <w:sz w:val="20"/>
      <w:szCs w:val="20"/>
    </w:rPr>
  </w:style>
  <w:style w:type="paragraph" w:styleId="Heading6">
    <w:name w:val="heading 6"/>
    <w:basedOn w:val="Normal"/>
    <w:next w:val="Normal"/>
    <w:uiPriority w:val="9"/>
    <w:unhideWhenUsed/>
    <w:qFormat/>
    <w:rsid w:val="00E12E2B"/>
    <w:pPr>
      <w:keepNext/>
      <w:keepLines/>
      <w:spacing w:before="200" w:after="40"/>
      <w:jc w:val="left"/>
      <w:outlineLvl w:val="5"/>
    </w:pPr>
    <w:rPr>
      <w:b/>
      <w:color w:val="FF007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55631"/>
    <w:pPr>
      <w:jc w:val="center"/>
    </w:pPr>
    <w:rPr>
      <w:rFonts w:ascii="EC Square Sans Pro" w:hAnsi="EC Square Sans Pro"/>
      <w:b/>
      <w:bCs/>
      <w:color w:val="000000"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rsid w:val="00DE486F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220" w:after="40"/>
      <w:jc w:val="center"/>
    </w:pPr>
    <w:rPr>
      <w:rFonts w:ascii="EC Square Sans Pro" w:eastAsia="Garamond" w:hAnsi="EC Square Sans Pro" w:cs="Garamond"/>
      <w:sz w:val="40"/>
      <w:szCs w:val="40"/>
    </w:rPr>
  </w:style>
  <w:style w:type="table" w:customStyle="1" w:styleId="a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C7B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7BC9"/>
  </w:style>
  <w:style w:type="paragraph" w:styleId="Footer">
    <w:name w:val="footer"/>
    <w:basedOn w:val="Normal"/>
    <w:link w:val="FooterChar"/>
    <w:uiPriority w:val="99"/>
    <w:unhideWhenUsed/>
    <w:rsid w:val="00AC7B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7BC9"/>
  </w:style>
  <w:style w:type="paragraph" w:styleId="ListParagraph">
    <w:name w:val="List Paragraph"/>
    <w:basedOn w:val="Normal"/>
    <w:uiPriority w:val="34"/>
    <w:qFormat/>
    <w:rsid w:val="0097344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341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23341B"/>
  </w:style>
  <w:style w:type="character" w:customStyle="1" w:styleId="Heading1Char">
    <w:name w:val="Heading 1 Char"/>
    <w:basedOn w:val="DefaultParagraphFont"/>
    <w:link w:val="Heading1"/>
    <w:uiPriority w:val="9"/>
    <w:rsid w:val="00A5677E"/>
    <w:rPr>
      <w:rFonts w:ascii="Arial" w:eastAsia="Calibri" w:hAnsi="Arial" w:cs="Arial"/>
      <w:b/>
      <w:color w:val="F7941D"/>
      <w:sz w:val="44"/>
      <w:szCs w:val="44"/>
    </w:rPr>
  </w:style>
  <w:style w:type="character" w:styleId="Hyperlink">
    <w:name w:val="Hyperlink"/>
    <w:uiPriority w:val="99"/>
    <w:rsid w:val="00F30180"/>
    <w:rPr>
      <w:color w:val="0000FF"/>
      <w:u w:val="single"/>
    </w:rPr>
  </w:style>
  <w:style w:type="paragraph" w:customStyle="1" w:styleId="Bulletpoints">
    <w:name w:val="Bullet points"/>
    <w:basedOn w:val="Normal"/>
    <w:qFormat/>
    <w:rsid w:val="00A12FD8"/>
    <w:pPr>
      <w:numPr>
        <w:numId w:val="6"/>
      </w:numPr>
      <w:pBdr>
        <w:top w:val="nil"/>
        <w:left w:val="nil"/>
        <w:bottom w:val="nil"/>
        <w:right w:val="nil"/>
        <w:between w:val="nil"/>
      </w:pBdr>
      <w:spacing w:after="120" w:line="360" w:lineRule="auto"/>
      <w:ind w:left="714" w:hanging="357"/>
    </w:pPr>
    <w:rPr>
      <w:rFonts w:eastAsia="Lava Pro" w:cs="Arial"/>
      <w:lang w:val="fr-FR"/>
    </w:rPr>
  </w:style>
  <w:style w:type="paragraph" w:customStyle="1" w:styleId="Bulletpoints-level2">
    <w:name w:val="Bullet points - level 2"/>
    <w:basedOn w:val="Normal"/>
    <w:qFormat/>
    <w:rsid w:val="00A12FD8"/>
    <w:pPr>
      <w:numPr>
        <w:ilvl w:val="1"/>
        <w:numId w:val="6"/>
      </w:numPr>
      <w:pBdr>
        <w:top w:val="nil"/>
        <w:left w:val="nil"/>
        <w:bottom w:val="nil"/>
        <w:right w:val="nil"/>
        <w:between w:val="nil"/>
      </w:pBdr>
      <w:spacing w:after="120" w:line="360" w:lineRule="auto"/>
      <w:ind w:left="1434" w:hanging="357"/>
    </w:pPr>
    <w:rPr>
      <w:rFonts w:eastAsia="Lava Pro" w:cs="Arial"/>
    </w:rPr>
  </w:style>
  <w:style w:type="paragraph" w:styleId="NoSpacing">
    <w:name w:val="No Spacing"/>
    <w:basedOn w:val="Normal"/>
    <w:uiPriority w:val="1"/>
    <w:qFormat/>
    <w:rsid w:val="00A66ECC"/>
    <w:pPr>
      <w:spacing w:line="276" w:lineRule="auto"/>
    </w:pPr>
  </w:style>
  <w:style w:type="paragraph" w:customStyle="1" w:styleId="BRANDING">
    <w:name w:val="BRANDING"/>
    <w:basedOn w:val="Normal"/>
    <w:link w:val="BRANDINGChar"/>
    <w:qFormat/>
    <w:rsid w:val="00F55D0C"/>
    <w:pPr>
      <w:spacing w:before="480"/>
      <w:jc w:val="left"/>
    </w:pPr>
    <w:rPr>
      <w:rFonts w:ascii="EC Square Sans Pro" w:eastAsia="Lava Pro" w:hAnsi="EC Square Sans Pro"/>
      <w:b/>
      <w:color w:val="365F91" w:themeColor="accent1" w:themeShade="BF"/>
      <w:sz w:val="56"/>
      <w:szCs w:val="56"/>
    </w:rPr>
  </w:style>
  <w:style w:type="character" w:customStyle="1" w:styleId="BRANDINGChar">
    <w:name w:val="BRANDING Char"/>
    <w:basedOn w:val="DefaultParagraphFont"/>
    <w:link w:val="BRANDING"/>
    <w:rsid w:val="00F55D0C"/>
    <w:rPr>
      <w:rFonts w:ascii="EC Square Sans Pro" w:eastAsia="Lava Pro" w:hAnsi="EC Square Sans Pro" w:cs="Calibri"/>
      <w:b/>
      <w:color w:val="365F91" w:themeColor="accent1" w:themeShade="BF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F2153C"/>
    <w:pPr>
      <w:spacing w:after="100"/>
      <w:ind w:left="180"/>
    </w:pPr>
  </w:style>
  <w:style w:type="paragraph" w:styleId="TOC1">
    <w:name w:val="toc 1"/>
    <w:basedOn w:val="Normal"/>
    <w:next w:val="Normal"/>
    <w:autoRedefine/>
    <w:uiPriority w:val="39"/>
    <w:unhideWhenUsed/>
    <w:rsid w:val="00F2153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2153C"/>
    <w:pPr>
      <w:spacing w:after="100"/>
      <w:ind w:left="3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F2153C"/>
    <w:pPr>
      <w:keepNext/>
      <w:spacing w:after="200"/>
    </w:pPr>
    <w:rPr>
      <w:b/>
      <w:iCs/>
      <w:color w:val="4F61A9"/>
    </w:rPr>
  </w:style>
  <w:style w:type="paragraph" w:styleId="TableofFigures">
    <w:name w:val="table of figures"/>
    <w:basedOn w:val="Normal"/>
    <w:next w:val="Normal"/>
    <w:uiPriority w:val="99"/>
    <w:unhideWhenUsed/>
    <w:rsid w:val="00F2153C"/>
  </w:style>
  <w:style w:type="paragraph" w:styleId="Quote">
    <w:name w:val="Quote"/>
    <w:basedOn w:val="Heading6"/>
    <w:next w:val="Normal"/>
    <w:link w:val="QuoteChar"/>
    <w:uiPriority w:val="29"/>
    <w:qFormat/>
    <w:rsid w:val="00F2153C"/>
  </w:style>
  <w:style w:type="character" w:customStyle="1" w:styleId="QuoteChar">
    <w:name w:val="Quote Char"/>
    <w:basedOn w:val="DefaultParagraphFont"/>
    <w:link w:val="Quote"/>
    <w:uiPriority w:val="29"/>
    <w:rsid w:val="00F2153C"/>
    <w:rPr>
      <w:rFonts w:eastAsia="Calibri" w:cs="Calibri"/>
      <w:b/>
      <w:color w:val="FF0078"/>
      <w:sz w:val="20"/>
      <w:szCs w:val="20"/>
    </w:rPr>
  </w:style>
  <w:style w:type="table" w:styleId="TableGrid">
    <w:name w:val="Table Grid"/>
    <w:basedOn w:val="TableNormal"/>
    <w:uiPriority w:val="39"/>
    <w:rsid w:val="0083729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3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253"/>
    <w:rPr>
      <w:rFonts w:eastAsia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253"/>
    <w:rPr>
      <w:rFonts w:eastAsia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F0E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6AA1"/>
    <w:pPr>
      <w:spacing w:line="240" w:lineRule="auto"/>
      <w:jc w:val="left"/>
    </w:pPr>
    <w:rPr>
      <w:rFonts w:eastAsia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182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smart-cities-marketplace.ec.europa.eu/scalable-cities/experts-grou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8eMA6+6ZeiorMWTMdEyW49c2rQ==">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E64D930051A4BA06E77BA067F2F00" ma:contentTypeVersion="10" ma:contentTypeDescription="Create a new document." ma:contentTypeScope="" ma:versionID="ff16af607d96cf4b5a6c1838451c30c3">
  <xsd:schema xmlns:xsd="http://www.w3.org/2001/XMLSchema" xmlns:xs="http://www.w3.org/2001/XMLSchema" xmlns:p="http://schemas.microsoft.com/office/2006/metadata/properties" xmlns:ns2="56289a05-1184-4955-a450-2aaf59b34bc8" xmlns:ns3="f05ab88d-4486-425e-b685-b2b6371b6fed" targetNamespace="http://schemas.microsoft.com/office/2006/metadata/properties" ma:root="true" ma:fieldsID="671adaea010e4a750749e06205012eb1" ns2:_="" ns3:_="">
    <xsd:import namespace="56289a05-1184-4955-a450-2aaf59b34bc8"/>
    <xsd:import namespace="f05ab88d-4486-425e-b685-b2b6371b6f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89a05-1184-4955-a450-2aaf59b34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ab88d-4486-425e-b685-b2b6371b6fe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E8A16C-E496-46BD-AD02-164EE683159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05ab88d-4486-425e-b685-b2b6371b6fed"/>
    <ds:schemaRef ds:uri="56289a05-1184-4955-a450-2aaf59b34bc8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F5254A9-93F7-4FAF-8D9A-2D755DD39D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7B3C52-14DC-4364-B609-12510D780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289a05-1184-4955-a450-2aaf59b34bc8"/>
    <ds:schemaRef ds:uri="f05ab88d-4486-425e-b685-b2b6371b6f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DBB5E9B-ECED-4A52-A840-A80C6A410F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11</Words>
  <Characters>3259</Characters>
  <Application>Microsoft Office Word</Application>
  <DocSecurity>0</DocSecurity>
  <Lines>65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X Christof (CINEA)</dc:creator>
  <cp:keywords/>
  <cp:lastModifiedBy>AIT</cp:lastModifiedBy>
  <cp:revision>6</cp:revision>
  <cp:lastPrinted>2021-12-19T07:46:00Z</cp:lastPrinted>
  <dcterms:created xsi:type="dcterms:W3CDTF">2024-01-09T15:44:00Z</dcterms:created>
  <dcterms:modified xsi:type="dcterms:W3CDTF">2024-01-1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EE64D930051A4BA06E77BA067F2F00</vt:lpwstr>
  </property>
  <property fmtid="{D5CDD505-2E9C-101B-9397-08002B2CF9AE}" pid="3" name="GrammarlyDocumentId">
    <vt:lpwstr>d7b2b03291da39be1a4905a8979e9cc5bb79abf8c52affd17a46c546892a53fa</vt:lpwstr>
  </property>
</Properties>
</file>